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576AB" w14:textId="77777777" w:rsidR="00530A33" w:rsidRPr="00530A33" w:rsidRDefault="00530A33" w:rsidP="00DF1679">
      <w:pPr>
        <w:pStyle w:val="Heading1"/>
        <w:spacing w:before="100"/>
        <w:rPr>
          <w:b w:val="0"/>
          <w:color w:val="FF0000"/>
          <w:sz w:val="4"/>
        </w:rPr>
      </w:pPr>
    </w:p>
    <w:p w14:paraId="35CBFC8A" w14:textId="77777777" w:rsidR="002257F9" w:rsidRDefault="002257F9" w:rsidP="002257F9">
      <w:pPr>
        <w:pStyle w:val="Heading1"/>
        <w:rPr>
          <w:b w:val="0"/>
          <w:sz w:val="22"/>
        </w:rPr>
      </w:pPr>
    </w:p>
    <w:p w14:paraId="0F1B8332" w14:textId="77777777" w:rsidR="002257F9" w:rsidRPr="00423E2D" w:rsidRDefault="002257F9" w:rsidP="002257F9">
      <w:pPr>
        <w:pStyle w:val="Heading1"/>
        <w:rPr>
          <w:b w:val="0"/>
          <w:sz w:val="22"/>
        </w:rPr>
      </w:pPr>
      <w:r w:rsidRPr="00423E2D">
        <w:rPr>
          <w:b w:val="0"/>
          <w:sz w:val="22"/>
        </w:rPr>
        <w:t>Name &amp; Critical Contact Details</w:t>
      </w:r>
    </w:p>
    <w:p w14:paraId="5A850813" w14:textId="77777777" w:rsidR="002257F9" w:rsidRPr="0008698F" w:rsidRDefault="002257F9" w:rsidP="002257F9">
      <w:pPr>
        <w:pStyle w:val="Heading1"/>
        <w:rPr>
          <w:b w:val="0"/>
          <w:sz w:val="15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5"/>
        <w:gridCol w:w="2700"/>
        <w:gridCol w:w="2070"/>
        <w:gridCol w:w="2350"/>
      </w:tblGrid>
      <w:tr w:rsidR="002257F9" w:rsidRPr="0008698F" w14:paraId="2941E671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3C93B544" w14:textId="25DE2EF1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Company/</w:t>
            </w:r>
            <w:r w:rsidRPr="0059778E">
              <w:rPr>
                <w:bCs/>
                <w:color w:val="808080" w:themeColor="background1" w:themeShade="80"/>
                <w:sz w:val="19"/>
                <w:szCs w:val="19"/>
              </w:rPr>
              <w:t xml:space="preserve">Institution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Name: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9DCEEB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0617BF5A" w14:textId="03C77C75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Phone:</w:t>
            </w:r>
            <w:r>
              <w:rPr>
                <w:bCs/>
                <w:color w:val="808080" w:themeColor="background1" w:themeShade="80"/>
                <w:sz w:val="19"/>
                <w:szCs w:val="19"/>
              </w:rPr>
              <w:t xml:space="preserve">      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 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49917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7EAC73D1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603243C8" w14:textId="57BBA9A4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Address1: 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5F3B7B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77799FC4" w14:textId="5193F624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 Fax Number:  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F32A5A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458BB7C1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38E410D0" w14:textId="0F0DD5DC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Address2: 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65C704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7B90BAEB" w14:textId="338AF031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59778E">
              <w:rPr>
                <w:bCs/>
                <w:color w:val="808080" w:themeColor="background1" w:themeShade="80"/>
                <w:sz w:val="19"/>
                <w:szCs w:val="19"/>
              </w:rPr>
              <w:t xml:space="preserve">Mobile/Cell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Phone: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5FBABC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6D51832A" w14:textId="77777777" w:rsidTr="00D06FE0">
        <w:trPr>
          <w:gridAfter w:val="2"/>
          <w:wAfter w:w="4420" w:type="dxa"/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1C1551E3" w14:textId="366608E4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Email Address: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F34515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</w:tr>
    </w:tbl>
    <w:p w14:paraId="7539E905" w14:textId="77777777" w:rsidR="002257F9" w:rsidRDefault="002257F9" w:rsidP="00DF1679">
      <w:pPr>
        <w:pStyle w:val="Heading1"/>
        <w:spacing w:before="100"/>
        <w:rPr>
          <w:b w:val="0"/>
          <w:sz w:val="22"/>
        </w:rPr>
      </w:pPr>
    </w:p>
    <w:p w14:paraId="0CDF9DF8" w14:textId="7534B031" w:rsidR="00DF1679" w:rsidRPr="00423E2D" w:rsidRDefault="00423E2D" w:rsidP="00DF1679">
      <w:pPr>
        <w:pStyle w:val="Heading1"/>
        <w:spacing w:before="100"/>
        <w:rPr>
          <w:b w:val="0"/>
          <w:sz w:val="22"/>
        </w:rPr>
      </w:pPr>
      <w:r w:rsidRPr="0059778E">
        <w:rPr>
          <w:b w:val="0"/>
          <w:sz w:val="22"/>
        </w:rPr>
        <w:t>Facilities</w:t>
      </w:r>
      <w:r w:rsidRPr="00423E2D">
        <w:rPr>
          <w:b w:val="0"/>
          <w:color w:val="FF0000"/>
          <w:sz w:val="22"/>
        </w:rPr>
        <w:t xml:space="preserve"> </w:t>
      </w:r>
      <w:r w:rsidRPr="00423E2D">
        <w:rPr>
          <w:b w:val="0"/>
          <w:sz w:val="22"/>
        </w:rPr>
        <w:t>Affiliations</w:t>
      </w:r>
    </w:p>
    <w:p w14:paraId="45635B4E" w14:textId="57AF507C" w:rsidR="0008698F" w:rsidRPr="00DE4034" w:rsidRDefault="0008698F" w:rsidP="0008698F">
      <w:pPr>
        <w:pStyle w:val="Heading1"/>
        <w:rPr>
          <w:b w:val="0"/>
          <w:color w:val="FF0000"/>
          <w:sz w:val="18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777"/>
        <w:gridCol w:w="4328"/>
      </w:tblGrid>
      <w:tr w:rsidR="00DF1679" w:rsidRPr="0008698F" w14:paraId="7D7EE99D" w14:textId="77777777" w:rsidTr="00DE4034">
        <w:trPr>
          <w:trHeight w:val="174"/>
        </w:trPr>
        <w:tc>
          <w:tcPr>
            <w:tcW w:w="1530" w:type="dxa"/>
            <w:shd w:val="clear" w:color="auto" w:fill="D9D9D9" w:themeFill="background1" w:themeFillShade="D9"/>
          </w:tcPr>
          <w:p w14:paraId="3B6BFF7A" w14:textId="465F9641" w:rsidR="00DF1679" w:rsidRPr="00423E2D" w:rsidRDefault="0008698F" w:rsidP="0008698F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imary Facility</w:t>
            </w:r>
          </w:p>
        </w:tc>
        <w:tc>
          <w:tcPr>
            <w:tcW w:w="3777" w:type="dxa"/>
            <w:shd w:val="clear" w:color="auto" w:fill="D9D9D9" w:themeFill="background1" w:themeFillShade="D9"/>
          </w:tcPr>
          <w:p w14:paraId="3934AD7C" w14:textId="64595162" w:rsidR="00DF1679" w:rsidRPr="00423E2D" w:rsidRDefault="0008698F" w:rsidP="0008698F">
            <w:pPr>
              <w:pStyle w:val="TableParagraph"/>
              <w:ind w:left="274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Facility/Department </w:t>
            </w:r>
            <w:r w:rsidR="00DF1679" w:rsidRPr="00423E2D">
              <w:rPr>
                <w:bCs/>
                <w:color w:val="7F7F7F" w:themeColor="text1" w:themeTint="80"/>
                <w:sz w:val="18"/>
                <w:szCs w:val="19"/>
              </w:rPr>
              <w:t>Name</w:t>
            </w:r>
          </w:p>
        </w:tc>
        <w:tc>
          <w:tcPr>
            <w:tcW w:w="4328" w:type="dxa"/>
            <w:shd w:val="clear" w:color="auto" w:fill="D9D9D9" w:themeFill="background1" w:themeFillShade="D9"/>
          </w:tcPr>
          <w:p w14:paraId="34F0306F" w14:textId="64D4360B" w:rsidR="00DF1679" w:rsidRPr="00423E2D" w:rsidRDefault="0008698F" w:rsidP="0008698F">
            <w:pPr>
              <w:pStyle w:val="TableParagraph"/>
              <w:ind w:left="274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Address</w:t>
            </w:r>
          </w:p>
        </w:tc>
      </w:tr>
      <w:tr w:rsidR="00E6549F" w:rsidRPr="0008698F" w14:paraId="4EDB6871" w14:textId="77777777" w:rsidTr="00DE4034">
        <w:trPr>
          <w:trHeight w:val="201"/>
        </w:trPr>
        <w:tc>
          <w:tcPr>
            <w:tcW w:w="1530" w:type="dxa"/>
          </w:tcPr>
          <w:p w14:paraId="08D51D55" w14:textId="0B86D61C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72D2EB91" w14:textId="47D32D8A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20A40187" w14:textId="377CBFB4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666435B6" w14:textId="77777777" w:rsidTr="00DE4034">
        <w:trPr>
          <w:trHeight w:val="203"/>
        </w:trPr>
        <w:tc>
          <w:tcPr>
            <w:tcW w:w="1530" w:type="dxa"/>
          </w:tcPr>
          <w:p w14:paraId="52428D11" w14:textId="4ED0B4E1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E2AB318" w14:textId="40F2F06C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27258B78" w14:textId="42FE260B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2257F9" w:rsidRPr="0008698F" w14:paraId="6E041BB0" w14:textId="77777777" w:rsidTr="00D06FE0">
        <w:trPr>
          <w:trHeight w:val="203"/>
        </w:trPr>
        <w:tc>
          <w:tcPr>
            <w:tcW w:w="1530" w:type="dxa"/>
          </w:tcPr>
          <w:p w14:paraId="4CC18AE1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37F9BAB2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027C1A28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2257F9" w:rsidRPr="0008698F" w14:paraId="2C261CCF" w14:textId="77777777" w:rsidTr="00D06FE0">
        <w:trPr>
          <w:trHeight w:val="203"/>
        </w:trPr>
        <w:tc>
          <w:tcPr>
            <w:tcW w:w="1530" w:type="dxa"/>
          </w:tcPr>
          <w:p w14:paraId="2EA720C2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CA07995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1365316F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25FCF908" w14:textId="77777777" w:rsidTr="00DE4034">
        <w:trPr>
          <w:trHeight w:val="203"/>
        </w:trPr>
        <w:tc>
          <w:tcPr>
            <w:tcW w:w="1530" w:type="dxa"/>
          </w:tcPr>
          <w:p w14:paraId="2D6D6D05" w14:textId="4C8A7ABC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9FC33DA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3B5E26A2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</w:tbl>
    <w:p w14:paraId="42821F9E" w14:textId="7FAC486F" w:rsidR="00080EDF" w:rsidRPr="00423E2D" w:rsidRDefault="00423E2D" w:rsidP="00530A33">
      <w:pPr>
        <w:spacing w:before="240"/>
        <w:ind w:left="101"/>
      </w:pPr>
      <w:r>
        <w:t>Education</w:t>
      </w:r>
    </w:p>
    <w:p w14:paraId="1503BF73" w14:textId="6D8BBD95" w:rsidR="00080EDF" w:rsidRPr="00423E2D" w:rsidRDefault="00080EDF" w:rsidP="00423E2D">
      <w:pPr>
        <w:pStyle w:val="Heading1"/>
        <w:rPr>
          <w:b w:val="0"/>
          <w:color w:val="808080" w:themeColor="background1" w:themeShade="8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5"/>
        <w:gridCol w:w="3330"/>
        <w:gridCol w:w="2070"/>
        <w:gridCol w:w="1260"/>
      </w:tblGrid>
      <w:tr w:rsidR="00080EDF" w:rsidRPr="00423E2D" w14:paraId="535358F3" w14:textId="77777777" w:rsidTr="004723BD">
        <w:trPr>
          <w:trHeight w:val="180"/>
        </w:trPr>
        <w:tc>
          <w:tcPr>
            <w:tcW w:w="2975" w:type="dxa"/>
            <w:shd w:val="clear" w:color="auto" w:fill="D9D9D9" w:themeFill="background1" w:themeFillShade="D9"/>
          </w:tcPr>
          <w:p w14:paraId="4BD46A74" w14:textId="182BE903" w:rsidR="00080EDF" w:rsidRPr="00423E2D" w:rsidRDefault="00423E2D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Degree/Certificate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2F04CF84" w14:textId="05D5A945" w:rsidR="00080EDF" w:rsidRPr="00423E2D" w:rsidRDefault="00423E2D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Institution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699B997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Specialty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271D05D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Completed</w:t>
            </w:r>
          </w:p>
        </w:tc>
      </w:tr>
      <w:tr w:rsidR="00E6549F" w:rsidRPr="0008698F" w14:paraId="367F13F9" w14:textId="77777777" w:rsidTr="004723BD">
        <w:trPr>
          <w:trHeight w:val="203"/>
        </w:trPr>
        <w:tc>
          <w:tcPr>
            <w:tcW w:w="2975" w:type="dxa"/>
          </w:tcPr>
          <w:p w14:paraId="3F8841F6" w14:textId="2A93BB10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6957527B" w14:textId="37B80B3B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60429E6" w14:textId="1D4B3C75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78C84800" w14:textId="5C7F5E23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64B8A3C6" w14:textId="77777777" w:rsidTr="004723BD">
        <w:trPr>
          <w:trHeight w:val="203"/>
        </w:trPr>
        <w:tc>
          <w:tcPr>
            <w:tcW w:w="2975" w:type="dxa"/>
          </w:tcPr>
          <w:p w14:paraId="442E078E" w14:textId="5159944C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34E4B318" w14:textId="007C2C7C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44B777C2" w14:textId="61309BC9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4D7A37B9" w14:textId="1193765E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408810FB" w14:textId="77777777" w:rsidTr="004723BD">
        <w:trPr>
          <w:trHeight w:val="203"/>
        </w:trPr>
        <w:tc>
          <w:tcPr>
            <w:tcW w:w="2975" w:type="dxa"/>
          </w:tcPr>
          <w:p w14:paraId="1A6FCE88" w14:textId="5116CE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4E52E496" w14:textId="4AB37271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D183CA3" w14:textId="39399C06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05DB1382" w14:textId="5EDC01B0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2E75C58A" w14:textId="77777777" w:rsidTr="004723BD">
        <w:trPr>
          <w:trHeight w:val="203"/>
        </w:trPr>
        <w:tc>
          <w:tcPr>
            <w:tcW w:w="2975" w:type="dxa"/>
          </w:tcPr>
          <w:p w14:paraId="3F005436" w14:textId="21504CB2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0AAB6C18" w14:textId="5EE56493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6D5E8B57" w14:textId="38603BDD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5F147267" w14:textId="72FB93C1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</w:tbl>
    <w:p w14:paraId="77281D17" w14:textId="63311C2D" w:rsidR="00080EDF" w:rsidRPr="00530A33" w:rsidRDefault="00080EDF" w:rsidP="00AE074C">
      <w:pPr>
        <w:pStyle w:val="TableParagraph"/>
        <w:rPr>
          <w:sz w:val="8"/>
        </w:rPr>
      </w:pPr>
    </w:p>
    <w:p w14:paraId="58F0F304" w14:textId="03BEFED0" w:rsidR="00080EDF" w:rsidRPr="00423E2D" w:rsidRDefault="00423E2D">
      <w:pPr>
        <w:spacing w:before="154"/>
        <w:ind w:left="103"/>
      </w:pPr>
      <w:r w:rsidRPr="00423E2D">
        <w:t>Professional Experience</w:t>
      </w:r>
    </w:p>
    <w:p w14:paraId="2EA7BD71" w14:textId="24F4DBD7" w:rsidR="00080EDF" w:rsidRPr="00423E2D" w:rsidRDefault="00080EDF" w:rsidP="00423E2D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4"/>
        <w:gridCol w:w="3355"/>
        <w:gridCol w:w="2091"/>
        <w:gridCol w:w="1265"/>
      </w:tblGrid>
      <w:tr w:rsidR="00080EDF" w:rsidRPr="0008698F" w14:paraId="3479E467" w14:textId="77777777" w:rsidTr="004723BD">
        <w:trPr>
          <w:trHeight w:val="179"/>
        </w:trPr>
        <w:tc>
          <w:tcPr>
            <w:tcW w:w="2924" w:type="dxa"/>
            <w:shd w:val="clear" w:color="auto" w:fill="D9D9D9" w:themeFill="background1" w:themeFillShade="D9"/>
          </w:tcPr>
          <w:p w14:paraId="741B5B7C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Job Title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5891902B" w14:textId="6985838B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Institution</w:t>
            </w:r>
            <w:r w:rsidR="00423E2D" w:rsidRPr="00423E2D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 xml:space="preserve">/ </w:t>
            </w:r>
            <w:r w:rsidR="00423E2D" w:rsidRPr="0059778E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Department</w:t>
            </w:r>
          </w:p>
        </w:tc>
        <w:tc>
          <w:tcPr>
            <w:tcW w:w="2091" w:type="dxa"/>
            <w:shd w:val="clear" w:color="auto" w:fill="D9D9D9" w:themeFill="background1" w:themeFillShade="D9"/>
          </w:tcPr>
          <w:p w14:paraId="63549FA7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Started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407DC84C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Completed</w:t>
            </w:r>
          </w:p>
        </w:tc>
      </w:tr>
      <w:tr w:rsidR="00423E2D" w:rsidRPr="0008698F" w14:paraId="284DEB99" w14:textId="77777777" w:rsidTr="004723BD">
        <w:trPr>
          <w:trHeight w:val="264"/>
        </w:trPr>
        <w:tc>
          <w:tcPr>
            <w:tcW w:w="2924" w:type="dxa"/>
          </w:tcPr>
          <w:p w14:paraId="433C0043" w14:textId="10AE647C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3355" w:type="dxa"/>
          </w:tcPr>
          <w:p w14:paraId="6FE2D0B2" w14:textId="249203F4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2091" w:type="dxa"/>
          </w:tcPr>
          <w:p w14:paraId="6B6D2C01" w14:textId="4CBDB33D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265" w:type="dxa"/>
          </w:tcPr>
          <w:p w14:paraId="563E1F91" w14:textId="6B23854C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423E2D" w:rsidRPr="0008698F" w14:paraId="6BEABE2E" w14:textId="77777777" w:rsidTr="004723BD">
        <w:trPr>
          <w:trHeight w:val="264"/>
        </w:trPr>
        <w:tc>
          <w:tcPr>
            <w:tcW w:w="2924" w:type="dxa"/>
          </w:tcPr>
          <w:p w14:paraId="5972FA6E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2AFE3AD5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7623D44B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5794360F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2257F9" w:rsidRPr="0008698F" w14:paraId="1FFC576E" w14:textId="77777777" w:rsidTr="00D06FE0">
        <w:trPr>
          <w:trHeight w:val="264"/>
        </w:trPr>
        <w:tc>
          <w:tcPr>
            <w:tcW w:w="2924" w:type="dxa"/>
          </w:tcPr>
          <w:p w14:paraId="71D7F1E8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04684161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2EA0CF86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6A4624BD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E421B5" w:rsidRPr="0008698F" w14:paraId="3B3683CB" w14:textId="77777777" w:rsidTr="004723BD">
        <w:trPr>
          <w:trHeight w:val="264"/>
        </w:trPr>
        <w:tc>
          <w:tcPr>
            <w:tcW w:w="2924" w:type="dxa"/>
          </w:tcPr>
          <w:p w14:paraId="0074A421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15C9411C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64D38EB6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2316C2A9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E421B5" w:rsidRPr="0008698F" w14:paraId="4CAD33F4" w14:textId="77777777" w:rsidTr="004723BD">
        <w:trPr>
          <w:trHeight w:val="264"/>
        </w:trPr>
        <w:tc>
          <w:tcPr>
            <w:tcW w:w="2924" w:type="dxa"/>
          </w:tcPr>
          <w:p w14:paraId="1D10E8B4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2CBBFACA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4290D01B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488C628A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423E2D" w:rsidRPr="0008698F" w14:paraId="71393F8B" w14:textId="77777777" w:rsidTr="004723BD">
        <w:trPr>
          <w:trHeight w:val="264"/>
        </w:trPr>
        <w:tc>
          <w:tcPr>
            <w:tcW w:w="2924" w:type="dxa"/>
          </w:tcPr>
          <w:p w14:paraId="074E07E9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7921CAE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1B633167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476B0F5D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632B1F0A" w14:textId="77777777" w:rsidR="00080EDF" w:rsidRPr="00530A33" w:rsidRDefault="00080EDF" w:rsidP="00530A33">
      <w:pPr>
        <w:pStyle w:val="TableParagraph"/>
        <w:rPr>
          <w:sz w:val="8"/>
        </w:rPr>
      </w:pPr>
    </w:p>
    <w:p w14:paraId="0852A9F6" w14:textId="31738921" w:rsidR="00080EDF" w:rsidRDefault="00423E2D" w:rsidP="00423E2D">
      <w:pPr>
        <w:spacing w:before="154"/>
        <w:ind w:left="103"/>
      </w:pPr>
      <w:r w:rsidRPr="00423E2D">
        <w:t>License Details</w:t>
      </w:r>
    </w:p>
    <w:p w14:paraId="38607EFF" w14:textId="0E5AFC8E" w:rsidR="00E421B5" w:rsidRPr="00E421B5" w:rsidRDefault="0059778E" w:rsidP="00E421B5">
      <w:pPr>
        <w:pStyle w:val="Heading1"/>
        <w:rPr>
          <w:sz w:val="2"/>
        </w:rPr>
      </w:pPr>
      <w:r>
        <w:rPr>
          <w:b w:val="0"/>
          <w:color w:val="FF0000"/>
        </w:rPr>
        <w:t xml:space="preserve"> </w:t>
      </w: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1422"/>
        <w:gridCol w:w="1216"/>
        <w:gridCol w:w="1389"/>
        <w:gridCol w:w="1389"/>
        <w:gridCol w:w="1390"/>
        <w:gridCol w:w="1294"/>
      </w:tblGrid>
      <w:tr w:rsidR="00E421B5" w:rsidRPr="0008698F" w14:paraId="0482EB3C" w14:textId="77777777" w:rsidTr="00DE4034">
        <w:trPr>
          <w:trHeight w:val="540"/>
        </w:trPr>
        <w:tc>
          <w:tcPr>
            <w:tcW w:w="1530" w:type="dxa"/>
            <w:shd w:val="clear" w:color="auto" w:fill="D9D9D9" w:themeFill="background1" w:themeFillShade="D9"/>
          </w:tcPr>
          <w:p w14:paraId="68F4C577" w14:textId="77777777" w:rsidR="00E421B5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Type </w:t>
            </w:r>
          </w:p>
          <w:p w14:paraId="1148555A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of License</w:t>
            </w:r>
          </w:p>
        </w:tc>
        <w:tc>
          <w:tcPr>
            <w:tcW w:w="1422" w:type="dxa"/>
            <w:shd w:val="clear" w:color="auto" w:fill="D9D9D9" w:themeFill="background1" w:themeFillShade="D9"/>
          </w:tcPr>
          <w:p w14:paraId="1EFF1F7C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</w:p>
          <w:p w14:paraId="3C679DF5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License Issuer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6E238589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ofessional License Number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63C6C830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State,</w:t>
            </w:r>
          </w:p>
          <w:p w14:paraId="5BFAB72C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ovince or Region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3C51F5BE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</w:p>
          <w:p w14:paraId="2F4D3CF0" w14:textId="77777777" w:rsidR="00E421B5" w:rsidRPr="00423E2D" w:rsidRDefault="00E421B5" w:rsidP="00A5038B">
            <w:pPr>
              <w:pStyle w:val="TableParagraph"/>
              <w:ind w:right="146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Country</w:t>
            </w:r>
          </w:p>
        </w:tc>
        <w:tc>
          <w:tcPr>
            <w:tcW w:w="1390" w:type="dxa"/>
            <w:shd w:val="clear" w:color="auto" w:fill="D9D9D9" w:themeFill="background1" w:themeFillShade="D9"/>
          </w:tcPr>
          <w:p w14:paraId="11A151BF" w14:textId="77777777" w:rsidR="00FB5538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Issue </w:t>
            </w:r>
          </w:p>
          <w:p w14:paraId="3623A8DF" w14:textId="75E07118" w:rsidR="00E421B5" w:rsidRPr="0059778E" w:rsidRDefault="00E421B5" w:rsidP="0059778E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Date</w:t>
            </w:r>
          </w:p>
        </w:tc>
        <w:tc>
          <w:tcPr>
            <w:tcW w:w="1294" w:type="dxa"/>
            <w:shd w:val="clear" w:color="auto" w:fill="D9D9D9" w:themeFill="background1" w:themeFillShade="D9"/>
          </w:tcPr>
          <w:p w14:paraId="11124237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Expiration Date</w:t>
            </w:r>
          </w:p>
        </w:tc>
      </w:tr>
      <w:tr w:rsidR="00E6549F" w:rsidRPr="0008698F" w14:paraId="78A1DF9C" w14:textId="77777777" w:rsidTr="00DE4034">
        <w:trPr>
          <w:trHeight w:val="203"/>
        </w:trPr>
        <w:tc>
          <w:tcPr>
            <w:tcW w:w="1530" w:type="dxa"/>
          </w:tcPr>
          <w:p w14:paraId="2D871991" w14:textId="5B9F1ACD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32EC8F11" w14:textId="2064F1DB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38394C47" w14:textId="48B344D8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0930161D" w14:textId="5C807FCA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14CD139B" w14:textId="6549D515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1A75D636" w14:textId="3E5FAACB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94" w:type="dxa"/>
          </w:tcPr>
          <w:p w14:paraId="35A7923C" w14:textId="515B6960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4C822207" w14:textId="77777777" w:rsidTr="00DE4034">
        <w:trPr>
          <w:trHeight w:val="203"/>
        </w:trPr>
        <w:tc>
          <w:tcPr>
            <w:tcW w:w="1530" w:type="dxa"/>
          </w:tcPr>
          <w:p w14:paraId="750C5F6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76B3E1E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6DED664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4778ACA5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7B841878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15ABAE54" w14:textId="7727F7FF" w:rsidR="00E6549F" w:rsidRPr="0059778E" w:rsidRDefault="00E6549F" w:rsidP="00A5038B">
            <w:pPr>
              <w:pStyle w:val="TableParagraph"/>
              <w:rPr>
                <w:color w:val="000000" w:themeColor="text1"/>
                <w:sz w:val="20"/>
                <w:szCs w:val="16"/>
              </w:rPr>
            </w:pPr>
          </w:p>
        </w:tc>
        <w:tc>
          <w:tcPr>
            <w:tcW w:w="1294" w:type="dxa"/>
          </w:tcPr>
          <w:p w14:paraId="764B9438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17BA7A50" w14:textId="77777777" w:rsidTr="00DE4034">
        <w:trPr>
          <w:trHeight w:val="203"/>
        </w:trPr>
        <w:tc>
          <w:tcPr>
            <w:tcW w:w="1530" w:type="dxa"/>
          </w:tcPr>
          <w:p w14:paraId="37603FC9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027BC25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60DA24B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2BBE8BE5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4809A8C2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359BE8C7" w14:textId="5480DE69" w:rsidR="00E6549F" w:rsidRPr="0059778E" w:rsidRDefault="00E6549F" w:rsidP="00A5038B">
            <w:pPr>
              <w:pStyle w:val="TableParagraph"/>
              <w:rPr>
                <w:color w:val="000000" w:themeColor="text1"/>
                <w:sz w:val="20"/>
                <w:szCs w:val="16"/>
              </w:rPr>
            </w:pPr>
          </w:p>
        </w:tc>
        <w:tc>
          <w:tcPr>
            <w:tcW w:w="1294" w:type="dxa"/>
          </w:tcPr>
          <w:p w14:paraId="393DED0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44B7D81D" w14:textId="77777777" w:rsidTr="00DE4034">
        <w:trPr>
          <w:trHeight w:val="203"/>
        </w:trPr>
        <w:tc>
          <w:tcPr>
            <w:tcW w:w="1530" w:type="dxa"/>
          </w:tcPr>
          <w:p w14:paraId="67F309F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71D1CD0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18B26067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0E291C5F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A3230E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528A868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94" w:type="dxa"/>
          </w:tcPr>
          <w:p w14:paraId="2756B70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</w:tbl>
    <w:p w14:paraId="2A5FA1F2" w14:textId="77777777" w:rsidR="00E421B5" w:rsidRPr="0008698F" w:rsidRDefault="00E421B5" w:rsidP="00E421B5">
      <w:pPr>
        <w:rPr>
          <w:rFonts w:ascii="Times New Roman"/>
          <w:sz w:val="14"/>
        </w:rPr>
        <w:sectPr w:rsidR="00E421B5" w:rsidRPr="0008698F">
          <w:headerReference w:type="default" r:id="rId10"/>
          <w:footerReference w:type="default" r:id="rId11"/>
          <w:type w:val="continuous"/>
          <w:pgSz w:w="12240" w:h="15840"/>
          <w:pgMar w:top="860" w:right="1140" w:bottom="720" w:left="1280" w:header="720" w:footer="720" w:gutter="0"/>
          <w:cols w:space="720"/>
        </w:sectPr>
      </w:pPr>
    </w:p>
    <w:p w14:paraId="31D491B0" w14:textId="77777777" w:rsidR="00E421B5" w:rsidRPr="00E421B5" w:rsidRDefault="00E421B5" w:rsidP="00E421B5">
      <w:pPr>
        <w:spacing w:before="8"/>
        <w:rPr>
          <w:sz w:val="2"/>
        </w:rPr>
      </w:pPr>
    </w:p>
    <w:p w14:paraId="1E2C43EB" w14:textId="77777777" w:rsidR="002257F9" w:rsidRDefault="002257F9">
      <w:pPr>
        <w:rPr>
          <w:bCs/>
          <w:color w:val="000000" w:themeColor="text1"/>
          <w:szCs w:val="19"/>
        </w:rPr>
      </w:pPr>
      <w:r>
        <w:rPr>
          <w:b/>
          <w:color w:val="000000" w:themeColor="text1"/>
        </w:rPr>
        <w:br w:type="page"/>
      </w:r>
    </w:p>
    <w:p w14:paraId="10E45351" w14:textId="77777777" w:rsidR="0006774A" w:rsidRDefault="0006774A" w:rsidP="00530A33">
      <w:pPr>
        <w:pStyle w:val="Heading1"/>
        <w:spacing w:before="154"/>
        <w:ind w:left="101"/>
        <w:rPr>
          <w:b w:val="0"/>
          <w:color w:val="000000" w:themeColor="text1"/>
          <w:sz w:val="22"/>
        </w:rPr>
      </w:pPr>
    </w:p>
    <w:p w14:paraId="71E1226E" w14:textId="2EB2D899" w:rsidR="00530A33" w:rsidRPr="00FB5538" w:rsidRDefault="00530A33" w:rsidP="00530A33">
      <w:pPr>
        <w:pStyle w:val="Heading1"/>
        <w:spacing w:before="154"/>
        <w:ind w:left="101"/>
        <w:rPr>
          <w:b w:val="0"/>
          <w:color w:val="FF0000"/>
          <w:sz w:val="22"/>
        </w:rPr>
      </w:pPr>
      <w:r w:rsidRPr="00530A33">
        <w:rPr>
          <w:b w:val="0"/>
          <w:color w:val="000000" w:themeColor="text1"/>
          <w:sz w:val="22"/>
        </w:rPr>
        <w:t>Good Clinical Practice (GCP) Training Details</w:t>
      </w:r>
      <w:r w:rsidR="00FB5538">
        <w:rPr>
          <w:b w:val="0"/>
          <w:color w:val="000000" w:themeColor="text1"/>
          <w:sz w:val="22"/>
        </w:rPr>
        <w:t xml:space="preserve"> </w:t>
      </w:r>
    </w:p>
    <w:p w14:paraId="64F2DA35" w14:textId="7BAF8B9F" w:rsidR="00530A33" w:rsidRPr="00DB7D4D" w:rsidRDefault="00530A33" w:rsidP="00530A33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4770"/>
        <w:gridCol w:w="2070"/>
        <w:gridCol w:w="1260"/>
      </w:tblGrid>
      <w:tr w:rsidR="004723BD" w:rsidRPr="0008698F" w14:paraId="5024DDAB" w14:textId="77777777" w:rsidTr="00DE4034">
        <w:trPr>
          <w:trHeight w:val="255"/>
        </w:trPr>
        <w:tc>
          <w:tcPr>
            <w:tcW w:w="1530" w:type="dxa"/>
            <w:shd w:val="clear" w:color="auto" w:fill="D9D9D9" w:themeFill="background1" w:themeFillShade="D9"/>
          </w:tcPr>
          <w:p w14:paraId="53AA1405" w14:textId="6F903663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59778E">
              <w:rPr>
                <w:bCs/>
                <w:color w:val="7F7F7F" w:themeColor="text1" w:themeTint="80"/>
                <w:sz w:val="18"/>
                <w:szCs w:val="19"/>
              </w:rPr>
              <w:t xml:space="preserve">Course </w:t>
            </w: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Provider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ECEEBD1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Title of Training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23398F43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Version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239CB1D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Date Completed</w:t>
            </w:r>
          </w:p>
        </w:tc>
      </w:tr>
      <w:tr w:rsidR="004723BD" w:rsidRPr="0008698F" w14:paraId="1BA02E86" w14:textId="77777777" w:rsidTr="00DE4034">
        <w:trPr>
          <w:trHeight w:val="177"/>
        </w:trPr>
        <w:tc>
          <w:tcPr>
            <w:tcW w:w="1530" w:type="dxa"/>
          </w:tcPr>
          <w:p w14:paraId="3158CEBA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36FF74BC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012E2EDC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63C86A3D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4723BD" w:rsidRPr="0008698F" w14:paraId="41ECD959" w14:textId="77777777" w:rsidTr="00DE4034">
        <w:trPr>
          <w:trHeight w:val="177"/>
        </w:trPr>
        <w:tc>
          <w:tcPr>
            <w:tcW w:w="1530" w:type="dxa"/>
          </w:tcPr>
          <w:p w14:paraId="6B2596BB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1C146BC9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5677CE6B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4D36B4E3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4723BD" w:rsidRPr="0008698F" w14:paraId="7AD866F5" w14:textId="77777777" w:rsidTr="00DE4034">
        <w:trPr>
          <w:trHeight w:val="177"/>
        </w:trPr>
        <w:tc>
          <w:tcPr>
            <w:tcW w:w="1530" w:type="dxa"/>
          </w:tcPr>
          <w:p w14:paraId="390AD94C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703F142B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3EF5B47A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731973B9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</w:tbl>
    <w:p w14:paraId="78064059" w14:textId="77777777" w:rsidR="00530A33" w:rsidRDefault="00530A33" w:rsidP="00DB7D4D">
      <w:pPr>
        <w:ind w:left="101"/>
      </w:pPr>
    </w:p>
    <w:p w14:paraId="010215D5" w14:textId="2876C3BC" w:rsidR="006D7374" w:rsidRDefault="006D7374" w:rsidP="00DB7D4D">
      <w:pPr>
        <w:ind w:left="101"/>
      </w:pPr>
      <w:r>
        <w:t>Research Experience</w:t>
      </w:r>
    </w:p>
    <w:p w14:paraId="3FE22F74" w14:textId="77777777" w:rsidR="006D7374" w:rsidRDefault="006D7374" w:rsidP="006D7374">
      <w:pPr>
        <w:pStyle w:val="Heading1"/>
        <w:rPr>
          <w:b w:val="0"/>
          <w:color w:val="808080" w:themeColor="background1" w:themeShade="80"/>
        </w:rPr>
      </w:pPr>
    </w:p>
    <w:p w14:paraId="634339A0" w14:textId="06DDFC1D" w:rsidR="006D7374" w:rsidRPr="00DB7D4D" w:rsidRDefault="006D7374" w:rsidP="00DB7D4D">
      <w:pPr>
        <w:ind w:left="116"/>
        <w:rPr>
          <w:color w:val="000000"/>
          <w:sz w:val="18"/>
          <w14:textFill>
            <w14:solidFill>
              <w14:srgbClr w14:val="000000">
                <w14:lumMod w14:val="50000"/>
              </w14:srgbClr>
            </w14:solidFill>
          </w14:textFill>
        </w:rPr>
      </w:pPr>
      <w:r w:rsidRPr="00DB7D4D">
        <w:rPr>
          <w:color w:val="000000"/>
          <w:sz w:val="18"/>
          <w14:textFill>
            <w14:solidFill>
              <w14:srgbClr w14:val="000000">
                <w14:lumMod w14:val="50000"/>
              </w14:srgbClr>
            </w14:solidFill>
          </w14:textFill>
        </w:rPr>
        <w:t>STUDY TYPE</w:t>
      </w:r>
    </w:p>
    <w:p w14:paraId="5B524EC3" w14:textId="77777777" w:rsidR="006D7374" w:rsidRPr="00E421B5" w:rsidRDefault="006D7374" w:rsidP="006D7374">
      <w:pPr>
        <w:pStyle w:val="Heading1"/>
        <w:rPr>
          <w:sz w:val="2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0"/>
      </w:tblGrid>
      <w:tr w:rsidR="006D7374" w:rsidRPr="0008698F" w14:paraId="34E98337" w14:textId="77777777" w:rsidTr="00DB7D4D">
        <w:trPr>
          <w:trHeight w:val="786"/>
        </w:trPr>
        <w:tc>
          <w:tcPr>
            <w:tcW w:w="9630" w:type="dxa"/>
            <w:shd w:val="clear" w:color="auto" w:fill="auto"/>
          </w:tcPr>
          <w:p w14:paraId="189093DF" w14:textId="77777777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  <w:p w14:paraId="22F4CCC6" w14:textId="4D46808E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Academic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Government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Industry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>Investigator-Initiated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</w:p>
          <w:p w14:paraId="24607B7B" w14:textId="77777777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  <w:p w14:paraId="68E1AE53" w14:textId="4947E185" w:rsid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>Other / Please Specify: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</w:tc>
      </w:tr>
    </w:tbl>
    <w:p w14:paraId="23B99E02" w14:textId="77777777" w:rsidR="006D7374" w:rsidRDefault="006D7374" w:rsidP="006D7374">
      <w:pPr>
        <w:ind w:left="116"/>
        <w:rPr>
          <w:b/>
          <w:sz w:val="17"/>
        </w:rPr>
      </w:pPr>
    </w:p>
    <w:p w14:paraId="36F085EE" w14:textId="1D62B347" w:rsidR="006D7374" w:rsidRPr="006D7374" w:rsidRDefault="006D7374" w:rsidP="006D7374">
      <w:pPr>
        <w:ind w:left="116"/>
        <w:rPr>
          <w:sz w:val="18"/>
        </w:rPr>
      </w:pPr>
      <w:r w:rsidRPr="006D7374">
        <w:rPr>
          <w:sz w:val="18"/>
        </w:rPr>
        <w:t>CLINICAL STUDY PHASES</w:t>
      </w:r>
    </w:p>
    <w:p w14:paraId="444EC830" w14:textId="35358F41" w:rsidR="006D7374" w:rsidRPr="006D7374" w:rsidRDefault="006D7374" w:rsidP="006D7374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0"/>
      </w:tblGrid>
      <w:tr w:rsidR="006D7374" w:rsidRPr="0008698F" w14:paraId="643AD3F4" w14:textId="77777777" w:rsidTr="00DB7D4D">
        <w:trPr>
          <w:trHeight w:val="390"/>
        </w:trPr>
        <w:tc>
          <w:tcPr>
            <w:tcW w:w="9630" w:type="dxa"/>
            <w:shd w:val="clear" w:color="auto" w:fill="auto"/>
          </w:tcPr>
          <w:p w14:paraId="5BF5DF1D" w14:textId="77777777" w:rsidR="0013112D" w:rsidRPr="0013112D" w:rsidRDefault="0013112D" w:rsidP="00A5038B">
            <w:pPr>
              <w:pStyle w:val="TableParagraph"/>
              <w:rPr>
                <w:bCs/>
                <w:color w:val="7F7F7F" w:themeColor="text1" w:themeTint="80"/>
                <w:sz w:val="6"/>
                <w:szCs w:val="19"/>
              </w:rPr>
            </w:pPr>
          </w:p>
          <w:p w14:paraId="31B45CB6" w14:textId="77777777" w:rsidR="006D7374" w:rsidRPr="0013112D" w:rsidRDefault="006D7374" w:rsidP="00A5038B">
            <w:pPr>
              <w:pStyle w:val="TableParagraph"/>
              <w:rPr>
                <w:bCs/>
                <w:color w:val="7F7F7F" w:themeColor="text1" w:themeTint="80"/>
                <w:sz w:val="4"/>
                <w:szCs w:val="19"/>
              </w:rPr>
            </w:pPr>
            <w:r w:rsidRPr="0013112D">
              <w:rPr>
                <w:bCs/>
                <w:color w:val="7F7F7F" w:themeColor="text1" w:themeTint="80"/>
                <w:sz w:val="6"/>
                <w:szCs w:val="19"/>
              </w:rPr>
              <w:t xml:space="preserve"> </w:t>
            </w:r>
          </w:p>
          <w:p w14:paraId="6F557015" w14:textId="57756467" w:rsidR="006D7374" w:rsidRPr="006D7374" w:rsidRDefault="006D7374" w:rsidP="00A5038B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I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</w:r>
            <w:r w:rsidR="00934B91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V</w:t>
            </w:r>
          </w:p>
          <w:p w14:paraId="5ECC71E9" w14:textId="19FBF599" w:rsidR="006D7374" w:rsidRPr="0013112D" w:rsidRDefault="006D7374" w:rsidP="00A5038B">
            <w:pPr>
              <w:pStyle w:val="TableParagraph"/>
              <w:rPr>
                <w:bCs/>
                <w:color w:val="7F7F7F" w:themeColor="text1" w:themeTint="80"/>
                <w:sz w:val="12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</w:tc>
      </w:tr>
    </w:tbl>
    <w:p w14:paraId="7266FC4F" w14:textId="77777777" w:rsidR="006D7374" w:rsidRDefault="006D7374" w:rsidP="006D7374">
      <w:pPr>
        <w:ind w:left="116"/>
        <w:rPr>
          <w:b/>
          <w:sz w:val="17"/>
        </w:rPr>
      </w:pPr>
    </w:p>
    <w:p w14:paraId="75E7E140" w14:textId="02EA2026" w:rsidR="0013112D" w:rsidRPr="00DB7D4D" w:rsidRDefault="0013112D" w:rsidP="00DB7D4D">
      <w:pPr>
        <w:ind w:left="116"/>
        <w:rPr>
          <w:sz w:val="18"/>
        </w:rPr>
      </w:pPr>
      <w:r w:rsidRPr="00DB7D4D">
        <w:rPr>
          <w:sz w:val="18"/>
        </w:rPr>
        <w:t>THERAPEUTIC AREA(S) OF EXPERTISE</w:t>
      </w:r>
    </w:p>
    <w:p w14:paraId="419AECDD" w14:textId="62C576AB" w:rsidR="00080EDF" w:rsidRPr="0013112D" w:rsidRDefault="00080EDF" w:rsidP="0013112D">
      <w:pPr>
        <w:pStyle w:val="Heading1"/>
        <w:rPr>
          <w:b w:val="0"/>
          <w:color w:val="808080" w:themeColor="background1" w:themeShade="8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0"/>
        <w:gridCol w:w="5220"/>
      </w:tblGrid>
      <w:tr w:rsidR="0013112D" w:rsidRPr="0008698F" w14:paraId="0D8C37E3" w14:textId="77777777" w:rsidTr="00DB7D4D">
        <w:trPr>
          <w:trHeight w:val="278"/>
        </w:trPr>
        <w:tc>
          <w:tcPr>
            <w:tcW w:w="4410" w:type="dxa"/>
            <w:shd w:val="clear" w:color="auto" w:fill="D9D9D9" w:themeFill="background1" w:themeFillShade="D9"/>
          </w:tcPr>
          <w:p w14:paraId="75E4A3F6" w14:textId="4E749439" w:rsidR="0013112D" w:rsidRPr="00423E2D" w:rsidRDefault="0013112D" w:rsidP="001311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Therapeutic Area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5F7312EB" w14:textId="6060C458" w:rsidR="0013112D" w:rsidRPr="00423E2D" w:rsidRDefault="0013112D" w:rsidP="001311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Sub-Therapeutic Area</w:t>
            </w:r>
          </w:p>
        </w:tc>
      </w:tr>
      <w:tr w:rsidR="0013112D" w:rsidRPr="0008698F" w14:paraId="1D3CA8FD" w14:textId="77777777" w:rsidTr="00DB7D4D">
        <w:trPr>
          <w:trHeight w:val="252"/>
        </w:trPr>
        <w:tc>
          <w:tcPr>
            <w:tcW w:w="4410" w:type="dxa"/>
          </w:tcPr>
          <w:p w14:paraId="5748A60D" w14:textId="42D7C814" w:rsidR="0013112D" w:rsidRPr="0059778E" w:rsidRDefault="0013112D" w:rsidP="001311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5220" w:type="dxa"/>
          </w:tcPr>
          <w:p w14:paraId="19172F78" w14:textId="1985F369" w:rsidR="0013112D" w:rsidRPr="0059778E" w:rsidRDefault="0013112D" w:rsidP="001311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13112D" w:rsidRPr="0008698F" w14:paraId="6D4A6A94" w14:textId="77777777" w:rsidTr="00DB7D4D">
        <w:trPr>
          <w:trHeight w:val="252"/>
        </w:trPr>
        <w:tc>
          <w:tcPr>
            <w:tcW w:w="4410" w:type="dxa"/>
          </w:tcPr>
          <w:p w14:paraId="3B2BA636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14943738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13112D" w:rsidRPr="0008698F" w14:paraId="3ADFF786" w14:textId="77777777" w:rsidTr="00DB7D4D">
        <w:trPr>
          <w:trHeight w:val="252"/>
        </w:trPr>
        <w:tc>
          <w:tcPr>
            <w:tcW w:w="4410" w:type="dxa"/>
          </w:tcPr>
          <w:p w14:paraId="5AE7A5A0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03C9E0B1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13112D" w:rsidRPr="0008698F" w14:paraId="764A473C" w14:textId="77777777" w:rsidTr="00DB7D4D">
        <w:trPr>
          <w:trHeight w:val="252"/>
        </w:trPr>
        <w:tc>
          <w:tcPr>
            <w:tcW w:w="4410" w:type="dxa"/>
          </w:tcPr>
          <w:p w14:paraId="3D27A3D3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34C4AED1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30A33" w:rsidRPr="0008698F" w14:paraId="05468610" w14:textId="77777777" w:rsidTr="00DB7D4D">
        <w:trPr>
          <w:trHeight w:val="252"/>
        </w:trPr>
        <w:tc>
          <w:tcPr>
            <w:tcW w:w="4410" w:type="dxa"/>
          </w:tcPr>
          <w:p w14:paraId="1A9BB452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62617A70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64C920C7" w14:textId="1F97855B" w:rsidR="0013112D" w:rsidRPr="00DB7D4D" w:rsidRDefault="0013112D" w:rsidP="00DB7D4D">
      <w:pPr>
        <w:ind w:left="116"/>
        <w:rPr>
          <w:sz w:val="18"/>
        </w:rPr>
      </w:pPr>
      <w:r>
        <w:rPr>
          <w:b/>
          <w:sz w:val="18"/>
        </w:rPr>
        <w:br w:type="textWrapping" w:clear="all"/>
      </w:r>
      <w:r w:rsidRPr="00DB7D4D">
        <w:rPr>
          <w:sz w:val="18"/>
        </w:rPr>
        <w:t>TOTAL CLINICAL RESEACH EXPERIENCE</w:t>
      </w:r>
    </w:p>
    <w:p w14:paraId="12FB64A3" w14:textId="4C6677F4" w:rsidR="0013112D" w:rsidRDefault="0013112D" w:rsidP="0013112D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4"/>
        <w:gridCol w:w="3355"/>
        <w:gridCol w:w="1641"/>
        <w:gridCol w:w="1715"/>
      </w:tblGrid>
      <w:tr w:rsidR="0013112D" w:rsidRPr="0008698F" w14:paraId="57A5DEE3" w14:textId="77777777" w:rsidTr="00A5038B">
        <w:trPr>
          <w:trHeight w:val="179"/>
        </w:trPr>
        <w:tc>
          <w:tcPr>
            <w:tcW w:w="2924" w:type="dxa"/>
            <w:shd w:val="clear" w:color="auto" w:fill="D9D9D9" w:themeFill="background1" w:themeFillShade="D9"/>
          </w:tcPr>
          <w:p w14:paraId="51507BBC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Therapeutic Areas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17A7AFD2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Sub-Therapeutic Area</w:t>
            </w:r>
          </w:p>
        </w:tc>
        <w:tc>
          <w:tcPr>
            <w:tcW w:w="1641" w:type="dxa"/>
            <w:shd w:val="clear" w:color="auto" w:fill="D9D9D9" w:themeFill="background1" w:themeFillShade="D9"/>
          </w:tcPr>
          <w:p w14:paraId="1710BA92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Number of Completed Studies</w:t>
            </w:r>
          </w:p>
        </w:tc>
        <w:tc>
          <w:tcPr>
            <w:tcW w:w="1715" w:type="dxa"/>
            <w:shd w:val="clear" w:color="auto" w:fill="D9D9D9" w:themeFill="background1" w:themeFillShade="D9"/>
          </w:tcPr>
          <w:p w14:paraId="2D1B927A" w14:textId="77777777" w:rsidR="00DB7D4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Number of </w:t>
            </w:r>
          </w:p>
          <w:p w14:paraId="77D23E1D" w14:textId="15CF1BAE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Ongoing Studies</w:t>
            </w:r>
          </w:p>
        </w:tc>
      </w:tr>
      <w:tr w:rsidR="0059778E" w:rsidRPr="0059778E" w14:paraId="4A615329" w14:textId="77777777" w:rsidTr="00A5038B">
        <w:trPr>
          <w:trHeight w:val="264"/>
        </w:trPr>
        <w:tc>
          <w:tcPr>
            <w:tcW w:w="2924" w:type="dxa"/>
          </w:tcPr>
          <w:p w14:paraId="11648A27" w14:textId="649EED50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3355" w:type="dxa"/>
          </w:tcPr>
          <w:p w14:paraId="5914ABEB" w14:textId="7EC19C87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641" w:type="dxa"/>
          </w:tcPr>
          <w:p w14:paraId="09144797" w14:textId="11C2F1C4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715" w:type="dxa"/>
          </w:tcPr>
          <w:p w14:paraId="6A0B30F0" w14:textId="0D51AF68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59778E" w:rsidRPr="0059778E" w14:paraId="0F938BD9" w14:textId="77777777" w:rsidTr="00A5038B">
        <w:trPr>
          <w:trHeight w:val="264"/>
        </w:trPr>
        <w:tc>
          <w:tcPr>
            <w:tcW w:w="2924" w:type="dxa"/>
          </w:tcPr>
          <w:p w14:paraId="12C01BEC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6EFBDFE8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4FC9C9CE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0B4FCDB7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AF2BF31" w14:textId="77777777" w:rsidTr="00A5038B">
        <w:trPr>
          <w:trHeight w:val="264"/>
        </w:trPr>
        <w:tc>
          <w:tcPr>
            <w:tcW w:w="2924" w:type="dxa"/>
          </w:tcPr>
          <w:p w14:paraId="2A68B74F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0E4D2360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4052CCE7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38B8825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02BBBE54" w14:textId="77777777" w:rsidTr="00A5038B">
        <w:trPr>
          <w:trHeight w:val="264"/>
        </w:trPr>
        <w:tc>
          <w:tcPr>
            <w:tcW w:w="2924" w:type="dxa"/>
          </w:tcPr>
          <w:p w14:paraId="2D9DAD25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15081EF7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739897E2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007B51C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3AF6B78E" w14:textId="77777777" w:rsidTr="00A5038B">
        <w:trPr>
          <w:trHeight w:val="60"/>
        </w:trPr>
        <w:tc>
          <w:tcPr>
            <w:tcW w:w="2924" w:type="dxa"/>
          </w:tcPr>
          <w:p w14:paraId="7781571B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37F7A8AA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330E43EC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550771F" w14:textId="2546938E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47BEEFC" w14:textId="77777777" w:rsidTr="00A5038B">
        <w:trPr>
          <w:trHeight w:val="60"/>
        </w:trPr>
        <w:tc>
          <w:tcPr>
            <w:tcW w:w="2924" w:type="dxa"/>
          </w:tcPr>
          <w:p w14:paraId="1C29F13B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1018136B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06AD9F14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DBC8660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C0A1F21" w14:textId="77777777" w:rsidTr="00A5038B">
        <w:trPr>
          <w:trHeight w:val="60"/>
        </w:trPr>
        <w:tc>
          <w:tcPr>
            <w:tcW w:w="2924" w:type="dxa"/>
          </w:tcPr>
          <w:p w14:paraId="32998A17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47536CEC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66866808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D51F3FD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1F009B5B" w14:textId="77777777" w:rsidR="00080EDF" w:rsidRPr="0059778E" w:rsidRDefault="00080EDF">
      <w:pPr>
        <w:rPr>
          <w:b/>
          <w:color w:val="000000" w:themeColor="text1"/>
          <w:sz w:val="20"/>
        </w:rPr>
      </w:pPr>
    </w:p>
    <w:p w14:paraId="6D960ED0" w14:textId="0883F465" w:rsidR="0006774A" w:rsidRPr="0006774A" w:rsidRDefault="0006774A" w:rsidP="009D240A">
      <w:pPr>
        <w:ind w:left="116"/>
        <w:rPr>
          <w:rFonts w:ascii="Times New Roman"/>
          <w:sz w:val="16"/>
        </w:rPr>
      </w:pPr>
      <w:r w:rsidRPr="0006774A">
        <w:rPr>
          <w:sz w:val="18"/>
        </w:rPr>
        <w:t xml:space="preserve">  </w:t>
      </w:r>
      <w:r w:rsidR="009D240A" w:rsidRPr="0006774A">
        <w:rPr>
          <w:rFonts w:ascii="Times New Roman"/>
          <w:sz w:val="16"/>
        </w:rPr>
        <w:t xml:space="preserve"> </w:t>
      </w:r>
    </w:p>
    <w:p w14:paraId="4C78FDC4" w14:textId="58E47E6B" w:rsidR="00080EDF" w:rsidRDefault="00145C7B" w:rsidP="00DB7D4D">
      <w:pPr>
        <w:spacing w:line="247" w:lineRule="auto"/>
        <w:ind w:left="119" w:right="190"/>
        <w:rPr>
          <w:b/>
          <w:sz w:val="16"/>
        </w:rPr>
      </w:pPr>
      <w:r w:rsidRPr="0008698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50ABA65D" wp14:editId="6085F622">
                <wp:simplePos x="0" y="0"/>
                <wp:positionH relativeFrom="page">
                  <wp:posOffset>5976620</wp:posOffset>
                </wp:positionH>
                <wp:positionV relativeFrom="paragraph">
                  <wp:posOffset>-237490</wp:posOffset>
                </wp:positionV>
                <wp:extent cx="100330" cy="67310"/>
                <wp:effectExtent l="4445" t="1905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" cy="67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FC0BFB" w14:textId="77777777" w:rsidR="00080EDF" w:rsidRDefault="00DF180E">
                            <w:pPr>
                              <w:spacing w:before="1"/>
                              <w:rPr>
                                <w:sz w:val="9"/>
                              </w:rPr>
                            </w:pPr>
                            <w:r>
                              <w:rPr>
                                <w:w w:val="105"/>
                                <w:sz w:val="9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ABA65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70.6pt;margin-top:-18.7pt;width:7.9pt;height:5.3p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" filled="f" stroked="f">
                <v:textbox inset="0,0,0,0">
                  <w:txbxContent>
                    <w:p w14:paraId="09FC0BFB" w14:textId="77777777" w:rsidR="00080EDF" w:rsidRDefault="00DF180E">
                      <w:pPr>
                        <w:spacing w:before="1"/>
                        <w:rPr>
                          <w:sz w:val="9"/>
                        </w:rPr>
                      </w:pPr>
                      <w:r>
                        <w:rPr>
                          <w:w w:val="105"/>
                          <w:sz w:val="9"/>
                        </w:rPr>
                        <w:t>N/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08698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641A1EE4" wp14:editId="61122D05">
                <wp:simplePos x="0" y="0"/>
                <wp:positionH relativeFrom="page">
                  <wp:posOffset>5951220</wp:posOffset>
                </wp:positionH>
                <wp:positionV relativeFrom="paragraph">
                  <wp:posOffset>-258445</wp:posOffset>
                </wp:positionV>
                <wp:extent cx="856615" cy="106680"/>
                <wp:effectExtent l="0" t="0" r="2540" b="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6615" cy="106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C7B690" id="Rectangle 2" o:spid="_x0000_s1026" style="position:absolute;margin-left:468.6pt;margin-top:-20.35pt;width:67.45pt;height:8.4pt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" stroked="f">
                <w10:wrap anchorx="page"/>
              </v:rect>
            </w:pict>
          </mc:Fallback>
        </mc:AlternateContent>
      </w:r>
      <w:r w:rsidR="00DF180E" w:rsidRPr="0008698F">
        <w:rPr>
          <w:b/>
          <w:sz w:val="16"/>
        </w:rPr>
        <w:t xml:space="preserve">By signing this form, I confirm that the information provided on this Abbreviated CV is accurate and </w:t>
      </w:r>
      <w:r w:rsidR="00DB7D4D">
        <w:rPr>
          <w:b/>
          <w:sz w:val="16"/>
        </w:rPr>
        <w:t>r</w:t>
      </w:r>
      <w:r w:rsidR="00DF180E" w:rsidRPr="0008698F">
        <w:rPr>
          <w:b/>
          <w:sz w:val="16"/>
        </w:rPr>
        <w:t>eflects my current employment and qualifications:</w:t>
      </w:r>
    </w:p>
    <w:p w14:paraId="1B076F92" w14:textId="222C0533" w:rsidR="002425C7" w:rsidRDefault="002425C7" w:rsidP="00DB7D4D">
      <w:pPr>
        <w:spacing w:line="247" w:lineRule="auto"/>
        <w:ind w:left="119" w:right="190"/>
        <w:rPr>
          <w:b/>
          <w:sz w:val="16"/>
        </w:rPr>
      </w:pPr>
    </w:p>
    <w:p w14:paraId="0DD04AF3" w14:textId="0AD80274" w:rsidR="002425C7" w:rsidRDefault="002425C7" w:rsidP="00DB7D4D">
      <w:pPr>
        <w:spacing w:line="247" w:lineRule="auto"/>
        <w:ind w:left="119" w:right="190"/>
        <w:rPr>
          <w:b/>
          <w:sz w:val="16"/>
        </w:rPr>
      </w:pPr>
    </w:p>
    <w:p w14:paraId="1BE2DC22" w14:textId="6923BC78" w:rsidR="002425C7" w:rsidRDefault="002425C7" w:rsidP="00DB7D4D">
      <w:pPr>
        <w:spacing w:line="247" w:lineRule="auto"/>
        <w:ind w:left="119" w:right="190"/>
        <w:rPr>
          <w:b/>
          <w:sz w:val="16"/>
        </w:rPr>
      </w:pPr>
    </w:p>
    <w:p w14:paraId="1B0249AC" w14:textId="41D10B8C" w:rsidR="002425C7" w:rsidRDefault="002425C7" w:rsidP="00DB7D4D">
      <w:pPr>
        <w:spacing w:line="247" w:lineRule="auto"/>
        <w:ind w:left="119" w:right="190"/>
        <w:rPr>
          <w:b/>
          <w:sz w:val="16"/>
        </w:rPr>
      </w:pPr>
    </w:p>
    <w:p w14:paraId="0BB4DF51" w14:textId="34E7D7A8" w:rsidR="002425C7" w:rsidRDefault="002425C7" w:rsidP="00DB7D4D">
      <w:pPr>
        <w:spacing w:line="247" w:lineRule="auto"/>
        <w:ind w:left="119" w:right="190"/>
        <w:rPr>
          <w:b/>
          <w:sz w:val="16"/>
        </w:rPr>
      </w:pPr>
    </w:p>
    <w:p w14:paraId="3D490878" w14:textId="1283D604" w:rsidR="002425C7" w:rsidRDefault="002425C7" w:rsidP="00DB7D4D">
      <w:pPr>
        <w:spacing w:line="247" w:lineRule="auto"/>
        <w:ind w:left="119" w:right="190"/>
        <w:rPr>
          <w:b/>
          <w:sz w:val="16"/>
        </w:rPr>
      </w:pPr>
    </w:p>
    <w:p w14:paraId="06550F38" w14:textId="0DF7115A" w:rsidR="00DD5AF4" w:rsidRPr="0008698F" w:rsidRDefault="00DD5AF4" w:rsidP="00DB7D4D">
      <w:pPr>
        <w:spacing w:line="247" w:lineRule="auto"/>
        <w:ind w:left="119" w:right="190"/>
        <w:rPr>
          <w:b/>
          <w:sz w:val="16"/>
        </w:rPr>
      </w:pPr>
    </w:p>
    <w:p w14:paraId="5CA421A6" w14:textId="1F74DBBB" w:rsidR="00145C7B" w:rsidRPr="0008698F" w:rsidRDefault="00145C7B">
      <w:pPr>
        <w:tabs>
          <w:tab w:val="left" w:pos="5445"/>
          <w:tab w:val="left" w:pos="9490"/>
        </w:tabs>
        <w:spacing w:before="93"/>
        <w:ind w:left="137"/>
        <w:rPr>
          <w:b/>
          <w:i/>
          <w:sz w:val="16"/>
        </w:rPr>
      </w:pPr>
    </w:p>
    <w:p w14:paraId="58AC33B9" w14:textId="15D7F34E" w:rsidR="00080EDF" w:rsidRDefault="0006774A" w:rsidP="00AE074C">
      <w:pPr>
        <w:pStyle w:val="Footer"/>
        <w:rPr>
          <w:b/>
          <w:i/>
          <w:sz w:val="16"/>
        </w:rPr>
      </w:pPr>
      <w:r>
        <w:rPr>
          <w:b/>
          <w:i/>
          <w:sz w:val="16"/>
        </w:rPr>
        <w:t xml:space="preserve">     </w:t>
      </w:r>
      <w:r w:rsidR="00DF180E" w:rsidRPr="0008698F">
        <w:rPr>
          <w:b/>
          <w:i/>
          <w:sz w:val="16"/>
        </w:rPr>
        <w:t>Signature:</w:t>
      </w:r>
      <w:r w:rsidR="00145C7B" w:rsidRPr="0008698F">
        <w:rPr>
          <w:b/>
          <w:i/>
          <w:sz w:val="16"/>
        </w:rPr>
        <w:t xml:space="preserve">  </w:t>
      </w:r>
      <w:r w:rsidR="00350EB9">
        <w:rPr>
          <w:b/>
          <w:i/>
          <w:sz w:val="16"/>
        </w:rPr>
        <w:t>__________________________________________</w:t>
      </w:r>
      <w:r w:rsidR="00C87DB5" w:rsidRPr="0008698F">
        <w:rPr>
          <w:b/>
          <w:i/>
          <w:sz w:val="16"/>
        </w:rPr>
        <w:t xml:space="preserve">                                </w:t>
      </w:r>
      <w:r w:rsidR="00145C7B" w:rsidRPr="0008698F">
        <w:rPr>
          <w:b/>
          <w:i/>
          <w:sz w:val="16"/>
        </w:rPr>
        <w:t xml:space="preserve">Date: </w:t>
      </w:r>
      <w:r w:rsidR="00C87DB5" w:rsidRPr="0008698F">
        <w:rPr>
          <w:b/>
          <w:i/>
          <w:sz w:val="16"/>
        </w:rPr>
        <w:t xml:space="preserve">     </w:t>
      </w:r>
      <w:r w:rsidR="00145C7B" w:rsidRPr="0008698F">
        <w:rPr>
          <w:b/>
          <w:i/>
          <w:sz w:val="16"/>
        </w:rPr>
        <w:t xml:space="preserve"> </w:t>
      </w:r>
      <w:r w:rsidR="00CC1619">
        <w:rPr>
          <w:b/>
          <w:i/>
          <w:sz w:val="16"/>
        </w:rPr>
        <w:t xml:space="preserve">_________________________  </w:t>
      </w:r>
    </w:p>
    <w:p w14:paraId="5D4F2277" w14:textId="77777777" w:rsidR="0006774A" w:rsidRDefault="0006774A" w:rsidP="00AE074C">
      <w:pPr>
        <w:pStyle w:val="Footer"/>
        <w:rPr>
          <w:b/>
          <w:i/>
          <w:sz w:val="16"/>
        </w:rPr>
      </w:pPr>
    </w:p>
    <w:p w14:paraId="01B8A98B" w14:textId="77777777" w:rsidR="0006774A" w:rsidRPr="0006774A" w:rsidRDefault="0006774A">
      <w:pPr>
        <w:pStyle w:val="Footer"/>
        <w:rPr>
          <w:rFonts w:ascii="Times New Roman"/>
          <w:sz w:val="16"/>
        </w:rPr>
      </w:pPr>
    </w:p>
    <w:sectPr w:rsidR="0006774A" w:rsidRPr="0006774A">
      <w:footerReference w:type="default" r:id="rId12"/>
      <w:type w:val="continuous"/>
      <w:pgSz w:w="12240" w:h="15840"/>
      <w:pgMar w:top="860" w:right="1140" w:bottom="720" w:left="12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78651" w14:textId="77777777" w:rsidR="00934B91" w:rsidRDefault="00934B91">
      <w:r>
        <w:separator/>
      </w:r>
    </w:p>
  </w:endnote>
  <w:endnote w:type="continuationSeparator" w:id="0">
    <w:p w14:paraId="5CC43F61" w14:textId="77777777" w:rsidR="00934B91" w:rsidRDefault="00934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C68D6" w14:textId="49FC7FC5" w:rsidR="00E421B5" w:rsidRDefault="00E421B5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53730B1F" wp14:editId="7F7E96C0">
              <wp:simplePos x="0" y="0"/>
              <wp:positionH relativeFrom="page">
                <wp:posOffset>3356610</wp:posOffset>
              </wp:positionH>
              <wp:positionV relativeFrom="page">
                <wp:posOffset>9594850</wp:posOffset>
              </wp:positionV>
              <wp:extent cx="495300" cy="125095"/>
              <wp:effectExtent l="3810" t="3175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530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B97EA4" w14:textId="04EA33E2" w:rsidR="00E421B5" w:rsidRDefault="00E421B5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sz w:val="14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6774A">
                            <w:rPr>
                              <w:b/>
                              <w:noProof/>
                              <w:sz w:val="14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z w:val="14"/>
                            </w:rPr>
                            <w:t xml:space="preserve"> of </w:t>
                          </w:r>
                          <w:r w:rsidR="00265C96">
                            <w:rPr>
                              <w:b/>
                              <w:sz w:val="14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730B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264.3pt;margin-top:755.5pt;width:39pt;height:9.8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" filled="f" stroked="f">
              <v:textbox inset="0,0,0,0">
                <w:txbxContent>
                  <w:p w14:paraId="07B97EA4" w14:textId="04EA33E2" w:rsidR="00E421B5" w:rsidRDefault="00E421B5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sz w:val="14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6774A">
                      <w:rPr>
                        <w:b/>
                        <w:noProof/>
                        <w:sz w:val="14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b/>
                        <w:sz w:val="14"/>
                      </w:rPr>
                      <w:t xml:space="preserve"> of </w:t>
                    </w:r>
                    <w:r w:rsidR="00265C96">
                      <w:rPr>
                        <w:b/>
                        <w:sz w:val="14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80768" behindDoc="1" locked="0" layoutInCell="1" allowOverlap="1" wp14:anchorId="366A3292" wp14:editId="2322D765">
              <wp:simplePos x="0" y="0"/>
              <wp:positionH relativeFrom="page">
                <wp:posOffset>4215130</wp:posOffset>
              </wp:positionH>
              <wp:positionV relativeFrom="page">
                <wp:posOffset>9587230</wp:posOffset>
              </wp:positionV>
              <wp:extent cx="3251200" cy="368935"/>
              <wp:effectExtent l="0" t="0" r="127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120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3C20D5" w14:textId="5E4CB8C9" w:rsidR="00E421B5" w:rsidRDefault="00BE14DE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sz w:val="14"/>
                            </w:rPr>
                            <w:t>MTAA</w:t>
                          </w:r>
                          <w:r w:rsidR="00E421B5">
                            <w:rPr>
                              <w:b/>
                              <w:sz w:val="14"/>
                            </w:rPr>
                            <w:t xml:space="preserve"> Abbreviated CV Template Version </w:t>
                          </w:r>
                          <w:r w:rsidR="001836AE">
                            <w:rPr>
                              <w:b/>
                              <w:sz w:val="14"/>
                            </w:rPr>
                            <w:t>1</w:t>
                          </w:r>
                          <w:r w:rsidR="006769C9">
                            <w:rPr>
                              <w:b/>
                              <w:sz w:val="14"/>
                            </w:rPr>
                            <w:t>.0</w:t>
                          </w:r>
                          <w:r w:rsidR="00E421B5" w:rsidRPr="004B2C8E">
                            <w:rPr>
                              <w:b/>
                              <w:sz w:val="14"/>
                            </w:rPr>
                            <w:t>,</w:t>
                          </w:r>
                          <w:r w:rsidR="006769C9">
                            <w:rPr>
                              <w:b/>
                              <w:sz w:val="14"/>
                            </w:rPr>
                            <w:t xml:space="preserve"> August 20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6A3292" id="Text Box 1" o:spid="_x0000_s1029" type="#_x0000_t202" style="position:absolute;margin-left:331.9pt;margin-top:754.9pt;width:256pt;height:29.0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" filled="f" stroked="f">
              <v:textbox inset="0,0,0,0">
                <w:txbxContent>
                  <w:p w14:paraId="723C20D5" w14:textId="5E4CB8C9" w:rsidR="00E421B5" w:rsidRDefault="00BE14DE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sz w:val="14"/>
                      </w:rPr>
                      <w:t>MTAA</w:t>
                    </w:r>
                    <w:r w:rsidR="00E421B5">
                      <w:rPr>
                        <w:b/>
                        <w:sz w:val="14"/>
                      </w:rPr>
                      <w:t xml:space="preserve"> Abbreviated CV Template Version </w:t>
                    </w:r>
                    <w:r w:rsidR="001836AE">
                      <w:rPr>
                        <w:b/>
                        <w:sz w:val="14"/>
                      </w:rPr>
                      <w:t>1</w:t>
                    </w:r>
                    <w:r w:rsidR="006769C9">
                      <w:rPr>
                        <w:b/>
                        <w:sz w:val="14"/>
                      </w:rPr>
                      <w:t>.0</w:t>
                    </w:r>
                    <w:r w:rsidR="00E421B5" w:rsidRPr="004B2C8E">
                      <w:rPr>
                        <w:b/>
                        <w:sz w:val="14"/>
                      </w:rPr>
                      <w:t>,</w:t>
                    </w:r>
                    <w:r w:rsidR="006769C9">
                      <w:rPr>
                        <w:b/>
                        <w:sz w:val="14"/>
                      </w:rPr>
                      <w:t xml:space="preserve"> August 20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4632A" w14:textId="0EF663A1" w:rsidR="00AE074C" w:rsidRDefault="00AE074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37760" behindDoc="1" locked="0" layoutInCell="1" allowOverlap="1" wp14:anchorId="16284541" wp14:editId="21F595A6">
              <wp:simplePos x="0" y="0"/>
              <wp:positionH relativeFrom="page">
                <wp:posOffset>3356610</wp:posOffset>
              </wp:positionH>
              <wp:positionV relativeFrom="page">
                <wp:posOffset>9594850</wp:posOffset>
              </wp:positionV>
              <wp:extent cx="495300" cy="125095"/>
              <wp:effectExtent l="3810" t="3175" r="0" b="0"/>
              <wp:wrapNone/>
              <wp:docPr id="4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530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F7F0A5" w14:textId="37C0390C" w:rsidR="00AE074C" w:rsidRDefault="00AE074C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sz w:val="14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6774A">
                            <w:rPr>
                              <w:b/>
                              <w:noProof/>
                              <w:sz w:val="14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z w:val="14"/>
                            </w:rPr>
                            <w:t xml:space="preserve"> of </w:t>
                          </w:r>
                          <w:r w:rsidR="00265C96">
                            <w:rPr>
                              <w:b/>
                              <w:sz w:val="14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28454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264.3pt;margin-top:755.5pt;width:39pt;height:9.85pt;z-index:-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" filled="f" stroked="f">
              <v:textbox inset="0,0,0,0">
                <w:txbxContent>
                  <w:p w14:paraId="24F7F0A5" w14:textId="37C0390C" w:rsidR="00AE074C" w:rsidRDefault="00AE074C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sz w:val="14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6774A">
                      <w:rPr>
                        <w:b/>
                        <w:noProof/>
                        <w:sz w:val="14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  <w:sz w:val="14"/>
                      </w:rPr>
                      <w:t xml:space="preserve"> of </w:t>
                    </w:r>
                    <w:r w:rsidR="00265C96">
                      <w:rPr>
                        <w:b/>
                        <w:sz w:val="14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40832" behindDoc="1" locked="0" layoutInCell="1" allowOverlap="1" wp14:anchorId="657ABC45" wp14:editId="3095A166">
              <wp:simplePos x="0" y="0"/>
              <wp:positionH relativeFrom="page">
                <wp:posOffset>4215130</wp:posOffset>
              </wp:positionH>
              <wp:positionV relativeFrom="page">
                <wp:posOffset>9587230</wp:posOffset>
              </wp:positionV>
              <wp:extent cx="3251200" cy="368935"/>
              <wp:effectExtent l="0" t="0" r="1270" b="0"/>
              <wp:wrapNone/>
              <wp:docPr id="4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120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A0AE1C" w14:textId="509D1A5E" w:rsidR="009D240A" w:rsidRDefault="009D240A" w:rsidP="009D240A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sz w:val="14"/>
                            </w:rPr>
                            <w:t>MTAA Abbreviated CV Template Version 1.0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>,</w:t>
                          </w:r>
                          <w:r>
                            <w:rPr>
                              <w:b/>
                              <w:sz w:val="14"/>
                            </w:rPr>
                            <w:t xml:space="preserve"> August 2020</w:t>
                          </w:r>
                        </w:p>
                        <w:p w14:paraId="2AD2AB9F" w14:textId="56111D5F" w:rsidR="00AE074C" w:rsidRDefault="00AE074C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7ABC45" id="_x0000_s1031" type="#_x0000_t202" style="position:absolute;margin-left:331.9pt;margin-top:754.9pt;width:256pt;height:29.05pt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" filled="f" stroked="f">
              <v:textbox inset="0,0,0,0">
                <w:txbxContent>
                  <w:p w14:paraId="69A0AE1C" w14:textId="509D1A5E" w:rsidR="009D240A" w:rsidRDefault="009D240A" w:rsidP="009D240A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sz w:val="14"/>
                      </w:rPr>
                      <w:t>MTAA Abbreviated CV Template Version 1.0</w:t>
                    </w:r>
                    <w:r w:rsidRPr="004B2C8E">
                      <w:rPr>
                        <w:b/>
                        <w:sz w:val="14"/>
                      </w:rPr>
                      <w:t>,</w:t>
                    </w:r>
                    <w:r>
                      <w:rPr>
                        <w:b/>
                        <w:sz w:val="14"/>
                      </w:rPr>
                      <w:t xml:space="preserve"> August 2020</w:t>
                    </w:r>
                  </w:p>
                  <w:p w14:paraId="2AD2AB9F" w14:textId="56111D5F" w:rsidR="00AE074C" w:rsidRDefault="00AE074C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77D1F8" w14:textId="77777777" w:rsidR="00934B91" w:rsidRDefault="00934B91">
      <w:r>
        <w:separator/>
      </w:r>
    </w:p>
  </w:footnote>
  <w:footnote w:type="continuationSeparator" w:id="0">
    <w:p w14:paraId="359D6AEC" w14:textId="77777777" w:rsidR="00934B91" w:rsidRDefault="00934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D5601" w14:textId="48D28B0C" w:rsidR="00E421B5" w:rsidRDefault="00F1762B">
    <w:pPr>
      <w:pStyle w:val="BodyText"/>
      <w:spacing w:line="14" w:lineRule="auto"/>
      <w:rPr>
        <w:sz w:val="20"/>
      </w:rPr>
    </w:pPr>
    <w:r>
      <w:rPr>
        <w:noProof/>
        <w:lang w:bidi="ar-SA"/>
      </w:rPr>
      <w:drawing>
        <wp:anchor distT="0" distB="0" distL="114300" distR="114300" simplePos="0" relativeHeight="251688960" behindDoc="0" locked="0" layoutInCell="1" allowOverlap="1" wp14:anchorId="502D213A" wp14:editId="2357EA2D">
          <wp:simplePos x="0" y="0"/>
          <wp:positionH relativeFrom="column">
            <wp:posOffset>4309745</wp:posOffset>
          </wp:positionH>
          <wp:positionV relativeFrom="paragraph">
            <wp:posOffset>-88265</wp:posOffset>
          </wp:positionV>
          <wp:extent cx="1811020" cy="509905"/>
          <wp:effectExtent l="0" t="0" r="0" b="4445"/>
          <wp:wrapSquare wrapText="bothSides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TAA logo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1020" cy="509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421B5">
      <w:rPr>
        <w:noProof/>
        <w:lang w:bidi="ar-SA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10733C53" wp14:editId="2FDDEAFC">
              <wp:simplePos x="0" y="0"/>
              <wp:positionH relativeFrom="page">
                <wp:posOffset>890270</wp:posOffset>
              </wp:positionH>
              <wp:positionV relativeFrom="page">
                <wp:posOffset>142240</wp:posOffset>
              </wp:positionV>
              <wp:extent cx="3455670" cy="226695"/>
              <wp:effectExtent l="0" t="0" r="1143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5670" cy="226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E5DF6F" w14:textId="77777777" w:rsidR="00E421B5" w:rsidRDefault="00E421B5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733C5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70.1pt;margin-top:11.2pt;width:272.1pt;height:17.8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" filled="f" stroked="f">
              <v:textbox inset="0,0,0,0">
                <w:txbxContent>
                  <w:p w14:paraId="42E5DF6F" w14:textId="77777777" w:rsidR="00E421B5" w:rsidRDefault="00E421B5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4CC92267" w14:textId="77777777" w:rsidR="00E421B5" w:rsidRDefault="00E421B5">
    <w:pPr>
      <w:pStyle w:val="BodyText"/>
      <w:spacing w:line="14" w:lineRule="auto"/>
      <w:rPr>
        <w:sz w:val="20"/>
      </w:rPr>
    </w:pPr>
  </w:p>
  <w:p w14:paraId="5B39B28B" w14:textId="77777777" w:rsidR="00E421B5" w:rsidRDefault="00E421B5">
    <w:pPr>
      <w:pStyle w:val="BodyText"/>
      <w:spacing w:line="14" w:lineRule="auto"/>
      <w:rPr>
        <w:sz w:val="20"/>
      </w:rPr>
    </w:pPr>
  </w:p>
  <w:p w14:paraId="4F835244" w14:textId="77777777" w:rsidR="00E421B5" w:rsidRDefault="00E421B5" w:rsidP="00E421B5">
    <w:pPr>
      <w:spacing w:before="13"/>
      <w:ind w:left="20"/>
      <w:rPr>
        <w:b/>
        <w:sz w:val="20"/>
      </w:rPr>
    </w:pPr>
    <w:r>
      <w:rPr>
        <w:b/>
        <w:sz w:val="20"/>
      </w:rPr>
      <w:t>ABBREVIATED CURRICULUM VITAE</w:t>
    </w:r>
  </w:p>
  <w:p w14:paraId="7BF7D763" w14:textId="77777777" w:rsidR="00E421B5" w:rsidRDefault="00E421B5" w:rsidP="00E421B5">
    <w:pPr>
      <w:pStyle w:val="Heading1"/>
      <w:rPr>
        <w:b w:val="0"/>
        <w:sz w:val="22"/>
      </w:rPr>
    </w:pPr>
  </w:p>
  <w:p w14:paraId="5735D51C" w14:textId="77777777" w:rsidR="002257F9" w:rsidRDefault="002257F9" w:rsidP="00E421B5">
    <w:pPr>
      <w:pStyle w:val="Heading1"/>
      <w:rPr>
        <w:b w:val="0"/>
        <w:sz w:val="22"/>
      </w:rPr>
    </w:pPr>
  </w:p>
  <w:p w14:paraId="1B58B811" w14:textId="4A8AB6B9" w:rsidR="002257F9" w:rsidRDefault="002257F9" w:rsidP="002257F9">
    <w:pPr>
      <w:pStyle w:val="Heading1"/>
      <w:rPr>
        <w:b w:val="0"/>
        <w:sz w:val="22"/>
      </w:rPr>
    </w:pPr>
    <w:r w:rsidRPr="00423E2D">
      <w:rPr>
        <w:b w:val="0"/>
        <w:sz w:val="22"/>
      </w:rPr>
      <w:t xml:space="preserve">Name </w:t>
    </w:r>
    <w:r>
      <w:rPr>
        <w:b w:val="0"/>
        <w:sz w:val="22"/>
      </w:rPr>
      <w:t xml:space="preserve">&amp; Title </w:t>
    </w:r>
  </w:p>
  <w:tbl>
    <w:tblPr>
      <w:tblW w:w="0" w:type="auto"/>
      <w:tblInd w:w="5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515"/>
      <w:gridCol w:w="2700"/>
      <w:gridCol w:w="2070"/>
      <w:gridCol w:w="2350"/>
    </w:tblGrid>
    <w:tr w:rsidR="002257F9" w:rsidRPr="0008698F" w14:paraId="0EF262E3" w14:textId="77777777" w:rsidTr="00D06FE0">
      <w:trPr>
        <w:trHeight w:val="201"/>
      </w:trPr>
      <w:tc>
        <w:tcPr>
          <w:tcW w:w="2515" w:type="dxa"/>
          <w:tcBorders>
            <w:top w:val="nil"/>
            <w:left w:val="nil"/>
            <w:bottom w:val="nil"/>
            <w:right w:val="single" w:sz="4" w:space="0" w:color="A6A6A6" w:themeColor="background1" w:themeShade="A6"/>
          </w:tcBorders>
        </w:tcPr>
        <w:p w14:paraId="2F7DB4C8" w14:textId="77777777" w:rsidR="002257F9" w:rsidRPr="0008698F" w:rsidRDefault="002257F9" w:rsidP="00D06FE0">
          <w:pPr>
            <w:pStyle w:val="TableParagraph"/>
            <w:jc w:val="right"/>
            <w:rPr>
              <w:bCs/>
              <w:color w:val="808080" w:themeColor="background1" w:themeShade="80"/>
              <w:sz w:val="19"/>
              <w:szCs w:val="19"/>
            </w:rPr>
          </w:pPr>
          <w:r w:rsidRPr="0059778E">
            <w:rPr>
              <w:bCs/>
              <w:color w:val="808080" w:themeColor="background1" w:themeShade="80"/>
              <w:sz w:val="19"/>
              <w:szCs w:val="19"/>
            </w:rPr>
            <w:t>First, Middle, Last</w:t>
          </w:r>
          <w:r w:rsidRPr="0008698F">
            <w:rPr>
              <w:bCs/>
              <w:color w:val="FF0000"/>
              <w:sz w:val="19"/>
              <w:szCs w:val="19"/>
            </w:rPr>
            <w:t xml:space="preserve"> 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>Name</w:t>
          </w:r>
          <w:r>
            <w:rPr>
              <w:bCs/>
              <w:color w:val="808080" w:themeColor="background1" w:themeShade="80"/>
              <w:sz w:val="19"/>
              <w:szCs w:val="19"/>
            </w:rPr>
            <w:t xml:space="preserve">: </w:t>
          </w:r>
        </w:p>
      </w:tc>
      <w:tc>
        <w:tcPr>
          <w:tcW w:w="2700" w:type="dxa"/>
          <w:tc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</w:tcBorders>
        </w:tcPr>
        <w:p w14:paraId="048D3BF8" w14:textId="77777777" w:rsidR="002257F9" w:rsidRPr="0059778E" w:rsidRDefault="002257F9" w:rsidP="00D06FE0">
          <w:pPr>
            <w:pStyle w:val="TableParagraph"/>
            <w:rPr>
              <w:bCs/>
              <w:color w:val="000000" w:themeColor="text1"/>
            </w:rPr>
          </w:pPr>
        </w:p>
      </w:tc>
      <w:tc>
        <w:tcPr>
          <w:tcW w:w="2070" w:type="dxa"/>
          <w:tcBorders>
            <w:top w:val="nil"/>
            <w:left w:val="single" w:sz="4" w:space="0" w:color="A6A6A6" w:themeColor="background1" w:themeShade="A6"/>
            <w:bottom w:val="nil"/>
            <w:right w:val="single" w:sz="4" w:space="0" w:color="A6A6A6" w:themeColor="background1" w:themeShade="A6"/>
          </w:tcBorders>
        </w:tcPr>
        <w:p w14:paraId="39424E5E" w14:textId="6DBFE172" w:rsidR="002257F9" w:rsidRPr="0008698F" w:rsidRDefault="002257F9" w:rsidP="00D06FE0">
          <w:pPr>
            <w:pStyle w:val="TableParagraph"/>
            <w:jc w:val="right"/>
            <w:rPr>
              <w:bCs/>
              <w:color w:val="808080" w:themeColor="background1" w:themeShade="80"/>
              <w:sz w:val="19"/>
              <w:szCs w:val="19"/>
            </w:rPr>
          </w:pPr>
          <w:r w:rsidRPr="0059778E">
            <w:rPr>
              <w:bCs/>
              <w:color w:val="808080" w:themeColor="background1" w:themeShade="80"/>
              <w:sz w:val="19"/>
              <w:szCs w:val="19"/>
            </w:rPr>
            <w:t>Job/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>Professional Title:</w:t>
          </w:r>
          <w:r>
            <w:rPr>
              <w:bCs/>
              <w:color w:val="808080" w:themeColor="background1" w:themeShade="80"/>
              <w:sz w:val="19"/>
              <w:szCs w:val="19"/>
            </w:rPr>
            <w:t xml:space="preserve">       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 xml:space="preserve">   </w:t>
          </w:r>
        </w:p>
      </w:tc>
      <w:tc>
        <w:tcPr>
          <w:tcW w:w="2350" w:type="dxa"/>
          <w:tc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</w:tcBorders>
        </w:tcPr>
        <w:p w14:paraId="3FC54B9B" w14:textId="77777777" w:rsidR="002257F9" w:rsidRPr="0059778E" w:rsidRDefault="002257F9" w:rsidP="00D06FE0">
          <w:pPr>
            <w:pStyle w:val="TableParagraph"/>
            <w:rPr>
              <w:bCs/>
              <w:color w:val="000000" w:themeColor="text1"/>
              <w:szCs w:val="19"/>
            </w:rPr>
          </w:pPr>
        </w:p>
      </w:tc>
    </w:tr>
  </w:tbl>
  <w:p w14:paraId="3B6A9001" w14:textId="77777777" w:rsidR="00E421B5" w:rsidRPr="0008698F" w:rsidRDefault="00E421B5" w:rsidP="00E421B5">
    <w:pPr>
      <w:spacing w:before="2"/>
      <w:rPr>
        <w:bCs/>
        <w:color w:val="808080" w:themeColor="background1" w:themeShade="80"/>
        <w:sz w:val="19"/>
        <w:szCs w:val="19"/>
      </w:rPr>
    </w:pP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6F8C8D2D" wp14:editId="7E10EA0F">
              <wp:simplePos x="0" y="0"/>
              <wp:positionH relativeFrom="page">
                <wp:posOffset>7739380</wp:posOffset>
              </wp:positionH>
              <wp:positionV relativeFrom="page">
                <wp:posOffset>7828915</wp:posOffset>
              </wp:positionV>
              <wp:extent cx="33020" cy="5715"/>
              <wp:effectExtent l="0" t="0" r="0" b="4445"/>
              <wp:wrapNone/>
              <wp:docPr id="45" name="Rectangle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BC0CD11" id="Rectangle 50" o:spid="_x0000_s1026" style="position:absolute;margin-left:609.4pt;margin-top:616.45pt;width:2.6pt;height:.4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69F0453F" wp14:editId="419D6F35">
              <wp:simplePos x="0" y="0"/>
              <wp:positionH relativeFrom="page">
                <wp:posOffset>7739380</wp:posOffset>
              </wp:positionH>
              <wp:positionV relativeFrom="page">
                <wp:posOffset>8178800</wp:posOffset>
              </wp:positionV>
              <wp:extent cx="33020" cy="5715"/>
              <wp:effectExtent l="0" t="0" r="0" b="0"/>
              <wp:wrapNone/>
              <wp:docPr id="50" name="Rectangle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440D2F" id="Rectangle 49" o:spid="_x0000_s1026" style="position:absolute;margin-left:609.4pt;margin-top:644pt;width:2.6pt;height:.4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4FC01E9E" wp14:editId="18636F7D">
              <wp:simplePos x="0" y="0"/>
              <wp:positionH relativeFrom="page">
                <wp:posOffset>7739380</wp:posOffset>
              </wp:positionH>
              <wp:positionV relativeFrom="page">
                <wp:posOffset>8314055</wp:posOffset>
              </wp:positionV>
              <wp:extent cx="33020" cy="5715"/>
              <wp:effectExtent l="0" t="0" r="0" b="0"/>
              <wp:wrapNone/>
              <wp:docPr id="51" name="Rectangle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5268EE" id="Rectangle 48" o:spid="_x0000_s1026" style="position:absolute;margin-left:609.4pt;margin-top:654.65pt;width:2.6pt;height:.4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39B8CAF4" wp14:editId="014EC37E">
              <wp:simplePos x="0" y="0"/>
              <wp:positionH relativeFrom="page">
                <wp:posOffset>7739380</wp:posOffset>
              </wp:positionH>
              <wp:positionV relativeFrom="page">
                <wp:posOffset>8449310</wp:posOffset>
              </wp:positionV>
              <wp:extent cx="33020" cy="5715"/>
              <wp:effectExtent l="0" t="635" r="0" b="3175"/>
              <wp:wrapNone/>
              <wp:docPr id="52" name="Rectangle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262D9B" id="Rectangle 47" o:spid="_x0000_s1026" style="position:absolute;margin-left:609.4pt;margin-top:665.3pt;width:2.6pt;height:.4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45AE6BE0" wp14:editId="4F6D4592">
              <wp:simplePos x="0" y="0"/>
              <wp:positionH relativeFrom="page">
                <wp:posOffset>7739380</wp:posOffset>
              </wp:positionH>
              <wp:positionV relativeFrom="page">
                <wp:posOffset>8584565</wp:posOffset>
              </wp:positionV>
              <wp:extent cx="33020" cy="5715"/>
              <wp:effectExtent l="0" t="2540" r="0" b="1270"/>
              <wp:wrapNone/>
              <wp:docPr id="53" name="Rectangle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0ACF79" id="Rectangle 46" o:spid="_x0000_s1026" style="position:absolute;margin-left:609.4pt;margin-top:675.95pt;width:2.6pt;height:.4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2E12C523" wp14:editId="2121940D">
              <wp:simplePos x="0" y="0"/>
              <wp:positionH relativeFrom="page">
                <wp:posOffset>7739380</wp:posOffset>
              </wp:positionH>
              <wp:positionV relativeFrom="page">
                <wp:posOffset>8719820</wp:posOffset>
              </wp:positionV>
              <wp:extent cx="33020" cy="5715"/>
              <wp:effectExtent l="0" t="4445" r="0" b="0"/>
              <wp:wrapNone/>
              <wp:docPr id="69" name="Rectangl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0B5815C" id="Rectangle 45" o:spid="_x0000_s1026" style="position:absolute;margin-left:609.4pt;margin-top:686.6pt;width:2.6pt;height:.4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" fillcolor="silver" stroked="f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0398360" wp14:editId="5971CCBF">
              <wp:simplePos x="0" y="0"/>
              <wp:positionH relativeFrom="page">
                <wp:posOffset>7739380</wp:posOffset>
              </wp:positionH>
              <wp:positionV relativeFrom="page">
                <wp:posOffset>8855075</wp:posOffset>
              </wp:positionV>
              <wp:extent cx="33020" cy="5715"/>
              <wp:effectExtent l="0" t="0" r="0" b="0"/>
              <wp:wrapNone/>
              <wp:docPr id="70" name="Rectangle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7BECE3" id="Rectangle 44" o:spid="_x0000_s1026" style="position:absolute;margin-left:609.4pt;margin-top:697.25pt;width:2.6pt;height:.4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" fillcolor="silver" stroked="f">
              <w10:wrap anchorx="page" anchory="page"/>
            </v:rect>
          </w:pict>
        </mc:Fallback>
      </mc:AlternateContent>
    </w:r>
  </w:p>
  <w:p w14:paraId="02234066" w14:textId="77777777" w:rsidR="00E421B5" w:rsidRPr="0008698F" w:rsidRDefault="00E421B5" w:rsidP="00E421B5">
    <w:pPr>
      <w:spacing w:line="20" w:lineRule="exact"/>
      <w:ind w:left="-255"/>
      <w:rPr>
        <w:sz w:val="2"/>
      </w:rPr>
    </w:pPr>
    <w:r w:rsidRPr="0008698F">
      <w:rPr>
        <w:noProof/>
        <w:sz w:val="2"/>
        <w:lang w:bidi="ar-SA"/>
      </w:rPr>
      <mc:AlternateContent>
        <mc:Choice Requires="wpg">
          <w:drawing>
            <wp:inline distT="0" distB="0" distL="0" distR="0" wp14:anchorId="7DC8912D" wp14:editId="12766ABB">
              <wp:extent cx="6279515" cy="6350"/>
              <wp:effectExtent l="6350" t="5080" r="10160" b="7620"/>
              <wp:docPr id="71" name="Group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79515" cy="6350"/>
                        <a:chOff x="0" y="0"/>
                        <a:chExt cx="9889" cy="10"/>
                      </a:xfrm>
                    </wpg:grpSpPr>
                    <wps:wsp>
                      <wps:cNvPr id="72" name="Line 43"/>
                      <wps:cNvCnPr>
                        <a:cxnSpLocks noChangeShapeType="1"/>
                      </wps:cNvCnPr>
                      <wps:spPr bwMode="auto">
                        <a:xfrm>
                          <a:off x="0" y="5"/>
                          <a:ext cx="9889" cy="0"/>
                        </a:xfrm>
                        <a:prstGeom prst="line">
                          <a:avLst/>
                        </a:prstGeom>
                        <a:noFill/>
                        <a:ln w="622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33C30739" id="Group 42" o:spid="_x0000_s1026" style="width:494.45pt;height:.5pt;mso-position-horizontal-relative:char;mso-position-vertical-relative:line" coordsize="988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">
              <v:line id="Line 43" o:spid="_x0000_s1027" style="position:absolute;visibility:visible;mso-wrap-style:square" from="0,5" to="988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" strokeweight=".17303mm"/>
              <w10:anchorlock/>
            </v:group>
          </w:pict>
        </mc:Fallback>
      </mc:AlternateContent>
    </w:r>
  </w:p>
  <w:p w14:paraId="1D6A27DA" w14:textId="2DB49464" w:rsidR="00E421B5" w:rsidRDefault="00E421B5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1B04EF"/>
    <w:multiLevelType w:val="hybridMultilevel"/>
    <w:tmpl w:val="F942020A"/>
    <w:lvl w:ilvl="0" w:tplc="A7CAA4D2">
      <w:start w:val="1"/>
      <w:numFmt w:val="bullet"/>
      <w:lvlText w:val="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D9049E"/>
    <w:multiLevelType w:val="hybridMultilevel"/>
    <w:tmpl w:val="8EDC0C22"/>
    <w:lvl w:ilvl="0" w:tplc="A7CAA4D2">
      <w:start w:val="1"/>
      <w:numFmt w:val="bullet"/>
      <w:lvlText w:val=""/>
      <w:lvlJc w:val="left"/>
      <w:pPr>
        <w:ind w:left="90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DExNDG2MDC1tLRQ0lEKTi0uzszPAykwqQUAVo+cJCwAAAA="/>
  </w:docVars>
  <w:rsids>
    <w:rsidRoot w:val="00080EDF"/>
    <w:rsid w:val="00034FC4"/>
    <w:rsid w:val="00044E97"/>
    <w:rsid w:val="0006774A"/>
    <w:rsid w:val="00080EDF"/>
    <w:rsid w:val="0008698F"/>
    <w:rsid w:val="0009294C"/>
    <w:rsid w:val="0013112D"/>
    <w:rsid w:val="00145C7B"/>
    <w:rsid w:val="00155ABB"/>
    <w:rsid w:val="001565F6"/>
    <w:rsid w:val="001836AE"/>
    <w:rsid w:val="001D5E4F"/>
    <w:rsid w:val="002170C1"/>
    <w:rsid w:val="002257F9"/>
    <w:rsid w:val="002425C7"/>
    <w:rsid w:val="00251DEE"/>
    <w:rsid w:val="00265C96"/>
    <w:rsid w:val="002C055D"/>
    <w:rsid w:val="002F33BA"/>
    <w:rsid w:val="00350EB9"/>
    <w:rsid w:val="00361DE7"/>
    <w:rsid w:val="00370B95"/>
    <w:rsid w:val="00387EC2"/>
    <w:rsid w:val="003E6CBB"/>
    <w:rsid w:val="00423E2D"/>
    <w:rsid w:val="004723BD"/>
    <w:rsid w:val="004B2C8E"/>
    <w:rsid w:val="00530A33"/>
    <w:rsid w:val="0059558A"/>
    <w:rsid w:val="0059778E"/>
    <w:rsid w:val="005E7F0C"/>
    <w:rsid w:val="005F26B5"/>
    <w:rsid w:val="00643E1B"/>
    <w:rsid w:val="006769C9"/>
    <w:rsid w:val="006803E0"/>
    <w:rsid w:val="006D7374"/>
    <w:rsid w:val="00720513"/>
    <w:rsid w:val="00895036"/>
    <w:rsid w:val="00910889"/>
    <w:rsid w:val="00917178"/>
    <w:rsid w:val="00934B91"/>
    <w:rsid w:val="009A6396"/>
    <w:rsid w:val="009D240A"/>
    <w:rsid w:val="00A2208A"/>
    <w:rsid w:val="00AE074C"/>
    <w:rsid w:val="00B02E1F"/>
    <w:rsid w:val="00B54F0B"/>
    <w:rsid w:val="00B62416"/>
    <w:rsid w:val="00BE14DE"/>
    <w:rsid w:val="00C17E08"/>
    <w:rsid w:val="00C87DB5"/>
    <w:rsid w:val="00CC1619"/>
    <w:rsid w:val="00CC364B"/>
    <w:rsid w:val="00D63194"/>
    <w:rsid w:val="00D82026"/>
    <w:rsid w:val="00DB2A35"/>
    <w:rsid w:val="00DB7D4D"/>
    <w:rsid w:val="00DD0AA0"/>
    <w:rsid w:val="00DD5AF4"/>
    <w:rsid w:val="00DE4034"/>
    <w:rsid w:val="00DF1679"/>
    <w:rsid w:val="00DF180E"/>
    <w:rsid w:val="00E421B5"/>
    <w:rsid w:val="00E56749"/>
    <w:rsid w:val="00E6549F"/>
    <w:rsid w:val="00F1762B"/>
    <w:rsid w:val="00F73BCA"/>
    <w:rsid w:val="00FB3658"/>
    <w:rsid w:val="00FB5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ACCBE0"/>
  <w15:docId w15:val="{7539BC05-6653-4D40-BAE5-BE46926E4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257F9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03"/>
      <w:outlineLvl w:val="0"/>
    </w:pPr>
    <w:rPr>
      <w:b/>
      <w:bCs/>
      <w:sz w:val="19"/>
      <w:szCs w:val="1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698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65F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F26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26B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F26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26B5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D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DB5"/>
    <w:rPr>
      <w:rFonts w:ascii="Tahoma" w:eastAsia="Arial" w:hAnsi="Tahoma" w:cs="Tahoma"/>
      <w:sz w:val="16"/>
      <w:szCs w:val="1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698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65F6"/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7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F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F0C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F0C"/>
    <w:rPr>
      <w:rFonts w:ascii="Arial" w:eastAsia="Arial" w:hAnsi="Arial" w:cs="Arial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4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76D6D7DDA83F43A53E42E8E0FC9A02" ma:contentTypeVersion="10" ma:contentTypeDescription="Create a new document." ma:contentTypeScope="" ma:versionID="e5ae8856308f6361a213fa2e1dc3dbca">
  <xsd:schema xmlns:xsd="http://www.w3.org/2001/XMLSchema" xmlns:xs="http://www.w3.org/2001/XMLSchema" xmlns:p="http://schemas.microsoft.com/office/2006/metadata/properties" xmlns:ns2="7901feec-eacc-46df-af7a-a793c8ad0f18" xmlns:ns3="51198b09-73dd-4d47-ad90-70871e9d42e7" targetNamespace="http://schemas.microsoft.com/office/2006/metadata/properties" ma:root="true" ma:fieldsID="78d618ccdb48e79051cf89778705f580" ns2:_="" ns3:_="">
    <xsd:import namespace="7901feec-eacc-46df-af7a-a793c8ad0f18"/>
    <xsd:import namespace="51198b09-73dd-4d47-ad90-70871e9d42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1feec-eacc-46df-af7a-a793c8ad0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98b09-73dd-4d47-ad90-70871e9d42e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F11316-CE52-4B35-971D-8198769DE7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1feec-eacc-46df-af7a-a793c8ad0f18"/>
    <ds:schemaRef ds:uri="51198b09-73dd-4d47-ad90-70871e9d42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65EBE9-1446-4C21-9FC0-98FCBEE283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714460-83D7-47C6-BE25-574F234C4D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Celerate BioPharma Abbreviated CV Template_Version 4.0 Q1 2018</vt:lpstr>
    </vt:vector>
  </TitlesOfParts>
  <Company>sanofi-aventis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elerate BioPharma Abbreviated CV Template_Version 4.0 Q1 2018</dc:title>
  <dc:creator>Racquel Racadio</dc:creator>
  <cp:lastModifiedBy>Louie Radburnd</cp:lastModifiedBy>
  <cp:revision>2</cp:revision>
  <cp:lastPrinted>2019-03-05T15:31:00Z</cp:lastPrinted>
  <dcterms:created xsi:type="dcterms:W3CDTF">2021-01-25T00:14:00Z</dcterms:created>
  <dcterms:modified xsi:type="dcterms:W3CDTF">2021-01-25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23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7-12-27T00:00:00Z</vt:filetime>
  </property>
  <property fmtid="{D5CDD505-2E9C-101B-9397-08002B2CF9AE}" pid="5" name="_AdHocReviewCycleID">
    <vt:i4>-709007647</vt:i4>
  </property>
  <property fmtid="{D5CDD505-2E9C-101B-9397-08002B2CF9AE}" pid="6" name="_NewReviewCycle">
    <vt:lpwstr/>
  </property>
  <property fmtid="{D5CDD505-2E9C-101B-9397-08002B2CF9AE}" pid="7" name="_EmailSubject">
    <vt:lpwstr>Updated SQT Forms: CV Template | FDF | Site Signature and DOR Log</vt:lpwstr>
  </property>
  <property fmtid="{D5CDD505-2E9C-101B-9397-08002B2CF9AE}" pid="8" name="_AuthorEmail">
    <vt:lpwstr>Tiffany.Valentine@sanofi.com</vt:lpwstr>
  </property>
  <property fmtid="{D5CDD505-2E9C-101B-9397-08002B2CF9AE}" pid="9" name="_AuthorEmailDisplayName">
    <vt:lpwstr>Valentine, Tiffany /US</vt:lpwstr>
  </property>
  <property fmtid="{D5CDD505-2E9C-101B-9397-08002B2CF9AE}" pid="10" name="ContentTypeId">
    <vt:lpwstr>0x010100B676D6D7DDA83F43A53E42E8E0FC9A02</vt:lpwstr>
  </property>
  <property fmtid="{D5CDD505-2E9C-101B-9397-08002B2CF9AE}" pid="11" name="_dlc_DocIdItemGuid">
    <vt:lpwstr>803e24fa-40a2-4110-83a8-128841037091</vt:lpwstr>
  </property>
  <property fmtid="{D5CDD505-2E9C-101B-9397-08002B2CF9AE}" pid="12" name="_ReviewingToolsShownOnce">
    <vt:lpwstr/>
  </property>
  <property fmtid="{D5CDD505-2E9C-101B-9397-08002B2CF9AE}" pid="13" name="AuthorIds_UIVersion_1024">
    <vt:lpwstr>3113</vt:lpwstr>
  </property>
  <property fmtid="{D5CDD505-2E9C-101B-9397-08002B2CF9AE}" pid="14" name="AuthorIds_UIVersion_512">
    <vt:lpwstr>3586</vt:lpwstr>
  </property>
</Properties>
</file>